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84923" w14:textId="77777777" w:rsidR="003D2A15" w:rsidRPr="00E82D0A" w:rsidRDefault="009A1B60" w:rsidP="009A1B60">
      <w:pPr>
        <w:jc w:val="center"/>
        <w:rPr>
          <w:rFonts w:cstheme="minorHAnsi"/>
          <w:b/>
          <w:sz w:val="28"/>
        </w:rPr>
      </w:pPr>
      <w:r w:rsidRPr="00E82D0A">
        <w:rPr>
          <w:rFonts w:cstheme="minorHAnsi"/>
          <w:b/>
          <w:sz w:val="28"/>
        </w:rPr>
        <w:t>University of Exeter Students’ Guild Society Constitution</w:t>
      </w:r>
    </w:p>
    <w:p w14:paraId="31240E20" w14:textId="4FDF07BC" w:rsidR="00F050E7" w:rsidRPr="00E82D0A" w:rsidRDefault="1FE136BE" w:rsidP="00E82D0A">
      <w:pPr>
        <w:pStyle w:val="Akapitzlist"/>
        <w:numPr>
          <w:ilvl w:val="0"/>
          <w:numId w:val="2"/>
        </w:numPr>
        <w:spacing w:after="0" w:line="360" w:lineRule="auto"/>
        <w:rPr>
          <w:rFonts w:cstheme="minorHAnsi"/>
          <w:b/>
        </w:rPr>
      </w:pPr>
      <w:r w:rsidRPr="00E82D0A">
        <w:rPr>
          <w:rFonts w:cstheme="minorHAnsi"/>
          <w:b/>
        </w:rPr>
        <w:t>Name</w:t>
      </w:r>
    </w:p>
    <w:p w14:paraId="6A6862FC" w14:textId="6AF17C8F" w:rsidR="00F050E7" w:rsidRPr="00C32F10" w:rsidRDefault="1FE136BE" w:rsidP="61FBF169">
      <w:pPr>
        <w:pStyle w:val="Akapitzlist"/>
        <w:numPr>
          <w:ilvl w:val="1"/>
          <w:numId w:val="2"/>
        </w:numPr>
        <w:spacing w:after="0" w:line="360" w:lineRule="auto"/>
      </w:pPr>
      <w:r w:rsidRPr="61FBF169">
        <w:t xml:space="preserve">The name of the group </w:t>
      </w:r>
      <w:r w:rsidRPr="00C32F10">
        <w:t xml:space="preserve">shall be </w:t>
      </w:r>
      <w:r w:rsidR="00C32F10" w:rsidRPr="00C32F10">
        <w:t xml:space="preserve">University of Exeter Salsa Society, </w:t>
      </w:r>
      <w:r w:rsidRPr="00C32F10">
        <w:t>hereafter referred to as ‘the group’.</w:t>
      </w:r>
    </w:p>
    <w:p w14:paraId="36578654" w14:textId="407DAD22" w:rsidR="00F050E7" w:rsidRPr="00F40010" w:rsidRDefault="1FE136BE" w:rsidP="61FBF169">
      <w:pPr>
        <w:pStyle w:val="Akapitzlist"/>
        <w:numPr>
          <w:ilvl w:val="1"/>
          <w:numId w:val="2"/>
        </w:numPr>
        <w:spacing w:after="0" w:line="360" w:lineRule="auto"/>
      </w:pPr>
      <w:r w:rsidRPr="61FBF169">
        <w:t xml:space="preserve">The date this document was last updated was </w:t>
      </w:r>
      <w:r w:rsidR="00C32F10" w:rsidRPr="00C32F10">
        <w:t>02/09/2020</w:t>
      </w:r>
      <w:r w:rsidRPr="00C32F10">
        <w:t>.</w:t>
      </w:r>
    </w:p>
    <w:p w14:paraId="35FD800D" w14:textId="7A32AA59" w:rsidR="00F050E7" w:rsidRPr="00F40010" w:rsidRDefault="1FE136BE" w:rsidP="61FBF169">
      <w:pPr>
        <w:pStyle w:val="Akapitzlist"/>
        <w:numPr>
          <w:ilvl w:val="1"/>
          <w:numId w:val="2"/>
        </w:numPr>
        <w:spacing w:after="0" w:line="360" w:lineRule="auto"/>
      </w:pPr>
      <w:r w:rsidRPr="61FBF169">
        <w:rPr>
          <w:sz w:val="24"/>
          <w:szCs w:val="24"/>
        </w:rPr>
        <w:t xml:space="preserve"> This Constitution may be amended by a two-thirds majority of those present and </w:t>
      </w:r>
      <w:r w:rsidR="68179C70" w:rsidRPr="61FBF169">
        <w:rPr>
          <w:sz w:val="24"/>
          <w:szCs w:val="24"/>
        </w:rPr>
        <w:t xml:space="preserve">eligible to vote </w:t>
      </w:r>
      <w:r w:rsidRPr="61FBF169">
        <w:rPr>
          <w:sz w:val="24"/>
          <w:szCs w:val="24"/>
        </w:rPr>
        <w:t xml:space="preserve">at an Annual General Meeting of the society </w:t>
      </w:r>
    </w:p>
    <w:p w14:paraId="04B6527E" w14:textId="5FFD58EB" w:rsidR="00F050E7" w:rsidRPr="00F40010" w:rsidRDefault="1FE136BE" w:rsidP="61FBF169">
      <w:pPr>
        <w:pStyle w:val="Akapitzlist"/>
        <w:numPr>
          <w:ilvl w:val="1"/>
          <w:numId w:val="2"/>
        </w:numPr>
        <w:spacing w:after="0" w:line="360" w:lineRule="auto"/>
      </w:pPr>
      <w:r w:rsidRPr="61FBF169">
        <w:rPr>
          <w:sz w:val="24"/>
          <w:szCs w:val="24"/>
        </w:rPr>
        <w:t xml:space="preserve">Any amendment is subject to ratification by Societies Council. </w:t>
      </w:r>
    </w:p>
    <w:p w14:paraId="728A2552" w14:textId="76BB7BA1" w:rsidR="00E050E8" w:rsidRPr="00F40010" w:rsidRDefault="1FE136BE" w:rsidP="61FBF169">
      <w:pPr>
        <w:pStyle w:val="Akapitzlist"/>
        <w:numPr>
          <w:ilvl w:val="1"/>
          <w:numId w:val="2"/>
        </w:numPr>
        <w:spacing w:after="0" w:line="360" w:lineRule="auto"/>
      </w:pPr>
      <w:r w:rsidRPr="61FBF169">
        <w:rPr>
          <w:sz w:val="24"/>
          <w:szCs w:val="24"/>
        </w:rPr>
        <w:t>This Constitution does not supersede any Guild Byelaws.</w:t>
      </w:r>
    </w:p>
    <w:p w14:paraId="79282BD9" w14:textId="56983C46" w:rsidR="00CC65D4" w:rsidRPr="00E82D0A" w:rsidRDefault="1FE136BE" w:rsidP="00E82D0A">
      <w:pPr>
        <w:pStyle w:val="Akapitzlist"/>
        <w:numPr>
          <w:ilvl w:val="0"/>
          <w:numId w:val="2"/>
        </w:numPr>
        <w:spacing w:after="0" w:line="360" w:lineRule="auto"/>
        <w:ind w:left="714" w:hanging="357"/>
        <w:rPr>
          <w:rFonts w:cstheme="minorHAnsi"/>
          <w:b/>
        </w:rPr>
      </w:pPr>
      <w:r w:rsidRPr="00E82D0A">
        <w:rPr>
          <w:rFonts w:cstheme="minorHAnsi"/>
          <w:b/>
        </w:rPr>
        <w:t>Aims and Objectives</w:t>
      </w:r>
    </w:p>
    <w:p w14:paraId="7598202D" w14:textId="17A5E34B" w:rsidR="00CC65D4" w:rsidRPr="00F40010" w:rsidRDefault="00CC65D4" w:rsidP="00E82D0A">
      <w:pPr>
        <w:spacing w:after="0" w:line="360" w:lineRule="auto"/>
        <w:ind w:firstLine="720"/>
        <w:rPr>
          <w:rFonts w:cstheme="minorHAnsi"/>
        </w:rPr>
      </w:pPr>
      <w:r w:rsidRPr="00F40010">
        <w:rPr>
          <w:rFonts w:cstheme="minorHAnsi"/>
        </w:rPr>
        <w:t xml:space="preserve">The Aims and Objectives define the </w:t>
      </w:r>
      <w:r w:rsidR="000F55C4" w:rsidRPr="00F40010">
        <w:rPr>
          <w:rFonts w:cstheme="minorHAnsi"/>
        </w:rPr>
        <w:t>purpose</w:t>
      </w:r>
      <w:r w:rsidRPr="00F40010">
        <w:rPr>
          <w:rFonts w:cstheme="minorHAnsi"/>
        </w:rPr>
        <w:t xml:space="preserve"> of the group. </w:t>
      </w:r>
    </w:p>
    <w:p w14:paraId="3B792E97" w14:textId="78DE7096" w:rsidR="00E050E8" w:rsidRPr="00915BBE" w:rsidRDefault="00E82D0A" w:rsidP="61FBF169">
      <w:pPr>
        <w:pStyle w:val="Akapitzlist"/>
        <w:numPr>
          <w:ilvl w:val="1"/>
          <w:numId w:val="2"/>
        </w:numPr>
        <w:spacing w:after="0" w:line="360" w:lineRule="auto"/>
      </w:pPr>
      <w:r w:rsidRPr="00915BBE">
        <w:rPr>
          <w:i/>
          <w:iCs/>
          <w:color w:val="6FAC47"/>
        </w:rPr>
        <w:t xml:space="preserve"> </w:t>
      </w:r>
      <w:r w:rsidR="00915BBE" w:rsidRPr="00915BBE">
        <w:t>Create an inclusive and welcoming space for university students.</w:t>
      </w:r>
    </w:p>
    <w:p w14:paraId="79710E1B" w14:textId="4BAF7BC5" w:rsidR="00E82D0A" w:rsidRPr="00915BBE" w:rsidRDefault="00E82D0A" w:rsidP="007C10FA">
      <w:pPr>
        <w:pStyle w:val="Akapitzlist"/>
        <w:numPr>
          <w:ilvl w:val="1"/>
          <w:numId w:val="2"/>
        </w:numPr>
        <w:spacing w:after="0" w:line="360" w:lineRule="auto"/>
      </w:pPr>
      <w:r w:rsidRPr="00915BBE">
        <w:rPr>
          <w:i/>
          <w:iCs/>
          <w:color w:val="6FAC47"/>
        </w:rPr>
        <w:t xml:space="preserve"> </w:t>
      </w:r>
      <w:r w:rsidR="00915BBE" w:rsidRPr="00915BBE">
        <w:t xml:space="preserve">Introduce salsa dance and social dance in the Exeter community. </w:t>
      </w:r>
    </w:p>
    <w:p w14:paraId="04708F1A" w14:textId="77777777" w:rsidR="00915BBE" w:rsidRPr="00915BBE" w:rsidRDefault="00E82D0A" w:rsidP="00915BBE">
      <w:pPr>
        <w:pStyle w:val="Akapitzlist"/>
        <w:numPr>
          <w:ilvl w:val="1"/>
          <w:numId w:val="2"/>
        </w:numPr>
        <w:spacing w:after="0" w:line="360" w:lineRule="auto"/>
      </w:pPr>
      <w:r w:rsidRPr="00915BBE">
        <w:rPr>
          <w:i/>
          <w:iCs/>
          <w:color w:val="6FAC47"/>
        </w:rPr>
        <w:t xml:space="preserve"> </w:t>
      </w:r>
      <w:r w:rsidR="00915BBE" w:rsidRPr="00915BBE">
        <w:t>Keep providing high-quality classes.</w:t>
      </w:r>
    </w:p>
    <w:p w14:paraId="1E5731CF" w14:textId="2E198A24" w:rsidR="00F40010" w:rsidRPr="00915BBE" w:rsidRDefault="00F40010" w:rsidP="00915BBE">
      <w:pPr>
        <w:pStyle w:val="Akapitzlist"/>
        <w:spacing w:after="0" w:line="360" w:lineRule="auto"/>
        <w:ind w:left="1440"/>
        <w:rPr>
          <w:highlight w:val="yellow"/>
        </w:rPr>
      </w:pPr>
    </w:p>
    <w:p w14:paraId="5F6CF8CB" w14:textId="77777777" w:rsidR="00F40010" w:rsidRPr="00E82D0A" w:rsidRDefault="00E050E8" w:rsidP="00E82D0A">
      <w:pPr>
        <w:pStyle w:val="Akapitzlist"/>
        <w:numPr>
          <w:ilvl w:val="0"/>
          <w:numId w:val="2"/>
        </w:numPr>
        <w:spacing w:after="0" w:line="360" w:lineRule="auto"/>
        <w:rPr>
          <w:rFonts w:cstheme="minorHAnsi"/>
          <w:b/>
        </w:rPr>
      </w:pPr>
      <w:r w:rsidRPr="00E82D0A">
        <w:rPr>
          <w:rFonts w:cstheme="minorHAnsi"/>
          <w:b/>
        </w:rPr>
        <w:t>Membership</w:t>
      </w:r>
    </w:p>
    <w:p w14:paraId="10773CD4" w14:textId="59F65FC8" w:rsidR="00F40010" w:rsidRPr="00F40010" w:rsidRDefault="00E050E8" w:rsidP="61FBF169">
      <w:pPr>
        <w:pStyle w:val="Akapitzlist"/>
        <w:numPr>
          <w:ilvl w:val="1"/>
          <w:numId w:val="2"/>
        </w:numPr>
        <w:spacing w:after="0" w:line="360" w:lineRule="auto"/>
      </w:pPr>
      <w:r w:rsidRPr="61FBF169">
        <w:t xml:space="preserve">Membership of the group shall be open to all members of </w:t>
      </w:r>
      <w:r w:rsidR="000F55C4" w:rsidRPr="61FBF169">
        <w:t xml:space="preserve">The Guild </w:t>
      </w:r>
      <w:r w:rsidRPr="61FBF169">
        <w:t xml:space="preserve">in accordance with </w:t>
      </w:r>
      <w:r w:rsidR="000F55C4" w:rsidRPr="61FBF169">
        <w:t>The Guild</w:t>
      </w:r>
      <w:r w:rsidR="0CB4E328" w:rsidRPr="61FBF169">
        <w:t>’</w:t>
      </w:r>
      <w:r w:rsidR="000F55C4" w:rsidRPr="61FBF169">
        <w:t>s</w:t>
      </w:r>
      <w:r w:rsidRPr="61FBF169">
        <w:t xml:space="preserve"> </w:t>
      </w:r>
      <w:r w:rsidR="7DB85048" w:rsidRPr="61FBF169">
        <w:t>Byelaws</w:t>
      </w:r>
      <w:r w:rsidRPr="61FBF169">
        <w:t>.</w:t>
      </w:r>
    </w:p>
    <w:p w14:paraId="0AB853AC" w14:textId="63177161" w:rsidR="00F40010" w:rsidRPr="00F40010" w:rsidRDefault="00E050E8" w:rsidP="61FBF169">
      <w:pPr>
        <w:pStyle w:val="Akapitzlist"/>
        <w:numPr>
          <w:ilvl w:val="1"/>
          <w:numId w:val="2"/>
        </w:numPr>
        <w:spacing w:after="0" w:line="360" w:lineRule="auto"/>
      </w:pPr>
      <w:r w:rsidRPr="61FBF169">
        <w:t>All members are required to register or pay a membership fee for the year. The group committee will set the membership fee(s) annually.</w:t>
      </w:r>
    </w:p>
    <w:p w14:paraId="7E216E02" w14:textId="77777777" w:rsidR="00F40010" w:rsidRPr="00F40010" w:rsidRDefault="000F55C4" w:rsidP="61FBF169">
      <w:pPr>
        <w:pStyle w:val="Akapitzlist"/>
        <w:numPr>
          <w:ilvl w:val="1"/>
          <w:numId w:val="2"/>
        </w:numPr>
        <w:spacing w:after="0" w:line="360" w:lineRule="auto"/>
      </w:pPr>
      <w:r w:rsidRPr="61FBF169">
        <w:t xml:space="preserve">Anyone who is not a </w:t>
      </w:r>
      <w:proofErr w:type="gramStart"/>
      <w:r w:rsidRPr="61FBF169">
        <w:t>full-member</w:t>
      </w:r>
      <w:proofErr w:type="gramEnd"/>
      <w:r w:rsidRPr="61FBF169">
        <w:t xml:space="preserve"> of the Students’ Guild</w:t>
      </w:r>
      <w:r w:rsidR="00E050E8" w:rsidRPr="61FBF169">
        <w:t xml:space="preserve"> must purchase </w:t>
      </w:r>
      <w:r w:rsidRPr="61FBF169">
        <w:t>an associate membership</w:t>
      </w:r>
      <w:r w:rsidR="00E050E8" w:rsidRPr="61FBF169">
        <w:t xml:space="preserve"> before joining the group.</w:t>
      </w:r>
    </w:p>
    <w:p w14:paraId="3903A483" w14:textId="77777777" w:rsidR="00F40010" w:rsidRPr="00E82D0A" w:rsidRDefault="00E050E8" w:rsidP="00E82D0A">
      <w:pPr>
        <w:pStyle w:val="Akapitzlist"/>
        <w:numPr>
          <w:ilvl w:val="0"/>
          <w:numId w:val="2"/>
        </w:numPr>
        <w:spacing w:after="0" w:line="360" w:lineRule="auto"/>
        <w:rPr>
          <w:rFonts w:cstheme="minorHAnsi"/>
          <w:b/>
        </w:rPr>
      </w:pPr>
      <w:r w:rsidRPr="00E82D0A">
        <w:rPr>
          <w:rFonts w:cstheme="minorHAnsi"/>
          <w:b/>
        </w:rPr>
        <w:t>Committee</w:t>
      </w:r>
    </w:p>
    <w:p w14:paraId="0EB4C953" w14:textId="77777777" w:rsidR="00F40010" w:rsidRPr="00F40010" w:rsidRDefault="00E050E8" w:rsidP="61FBF169">
      <w:pPr>
        <w:pStyle w:val="Akapitzlist"/>
        <w:numPr>
          <w:ilvl w:val="1"/>
          <w:numId w:val="2"/>
        </w:numPr>
        <w:spacing w:after="0" w:line="360" w:lineRule="auto"/>
      </w:pPr>
      <w:r w:rsidRPr="61FBF169">
        <w:t>The group should have a committee consisting of</w:t>
      </w:r>
      <w:r w:rsidR="0008488E" w:rsidRPr="61FBF169">
        <w:t xml:space="preserve"> officers in</w:t>
      </w:r>
      <w:r w:rsidRPr="61FBF169">
        <w:t xml:space="preserve"> the following mandatory positions</w:t>
      </w:r>
      <w:r w:rsidR="0008488E" w:rsidRPr="61FBF169">
        <w:t xml:space="preserve">. These committee members shall be elected by the group’s membership as per section 7. </w:t>
      </w:r>
    </w:p>
    <w:p w14:paraId="309FC500" w14:textId="77777777" w:rsidR="00F40010" w:rsidRPr="00F40010" w:rsidRDefault="00F40010" w:rsidP="61FBF169">
      <w:pPr>
        <w:pStyle w:val="Akapitzlist"/>
        <w:numPr>
          <w:ilvl w:val="2"/>
          <w:numId w:val="2"/>
        </w:numPr>
        <w:spacing w:after="0" w:line="360" w:lineRule="auto"/>
      </w:pPr>
      <w:r w:rsidRPr="61FBF169">
        <w:t>President</w:t>
      </w:r>
    </w:p>
    <w:p w14:paraId="27EFB456" w14:textId="30DA7880" w:rsidR="00F40010" w:rsidRDefault="00F40010" w:rsidP="61FBF169">
      <w:pPr>
        <w:pStyle w:val="Akapitzlist"/>
        <w:numPr>
          <w:ilvl w:val="2"/>
          <w:numId w:val="2"/>
        </w:numPr>
        <w:spacing w:after="0" w:line="360" w:lineRule="auto"/>
      </w:pPr>
      <w:r w:rsidRPr="61FBF169">
        <w:t>Treasurer</w:t>
      </w:r>
    </w:p>
    <w:p w14:paraId="7180C278" w14:textId="661F0076" w:rsidR="002877BC" w:rsidRPr="00C32F10" w:rsidRDefault="00C32F10" w:rsidP="61FBF169">
      <w:pPr>
        <w:pStyle w:val="Akapitzlist"/>
        <w:numPr>
          <w:ilvl w:val="2"/>
          <w:numId w:val="2"/>
        </w:numPr>
        <w:spacing w:after="0" w:line="360" w:lineRule="auto"/>
      </w:pPr>
      <w:r>
        <w:t xml:space="preserve">General </w:t>
      </w:r>
      <w:r w:rsidRPr="00C32F10">
        <w:t>Secretary</w:t>
      </w:r>
    </w:p>
    <w:p w14:paraId="248E0465" w14:textId="31E61731" w:rsidR="00E050E8" w:rsidRPr="00F40010" w:rsidRDefault="00E050E8" w:rsidP="61FBF169">
      <w:pPr>
        <w:pStyle w:val="Akapitzlist"/>
        <w:numPr>
          <w:ilvl w:val="1"/>
          <w:numId w:val="2"/>
        </w:numPr>
        <w:spacing w:after="0" w:line="360" w:lineRule="auto"/>
      </w:pPr>
      <w:r w:rsidRPr="61FBF169">
        <w:t xml:space="preserve">Additional </w:t>
      </w:r>
      <w:r w:rsidR="0008488E" w:rsidRPr="61FBF169">
        <w:t>roles</w:t>
      </w:r>
      <w:r w:rsidRPr="61FBF169">
        <w:t xml:space="preserve"> are:</w:t>
      </w:r>
    </w:p>
    <w:p w14:paraId="48FF7074" w14:textId="228CFE01" w:rsidR="00E82D0A" w:rsidRPr="00C32F10" w:rsidRDefault="00C32F10" w:rsidP="61FBF169">
      <w:pPr>
        <w:pStyle w:val="Akapitzlist"/>
        <w:numPr>
          <w:ilvl w:val="2"/>
          <w:numId w:val="2"/>
        </w:numPr>
        <w:spacing w:after="0" w:line="360" w:lineRule="auto"/>
      </w:pPr>
      <w:r w:rsidRPr="00C32F10">
        <w:t>Social Secretary</w:t>
      </w:r>
    </w:p>
    <w:p w14:paraId="3206AC8C" w14:textId="463ACDF4" w:rsidR="00E82D0A" w:rsidRDefault="00C32F10" w:rsidP="61FBF169">
      <w:pPr>
        <w:pStyle w:val="Akapitzlist"/>
        <w:numPr>
          <w:ilvl w:val="2"/>
          <w:numId w:val="2"/>
        </w:numPr>
        <w:spacing w:after="0" w:line="360" w:lineRule="auto"/>
      </w:pPr>
      <w:r w:rsidRPr="00C32F10">
        <w:t>Team Captain</w:t>
      </w:r>
    </w:p>
    <w:p w14:paraId="58FBE4AD" w14:textId="2EB795B3" w:rsidR="00C32F10" w:rsidRPr="00C32F10" w:rsidRDefault="00C32F10" w:rsidP="00C32F10">
      <w:pPr>
        <w:pStyle w:val="Akapitzlist"/>
        <w:spacing w:after="0" w:line="360" w:lineRule="auto"/>
        <w:ind w:left="2160"/>
      </w:pPr>
    </w:p>
    <w:p w14:paraId="3EA80EDA" w14:textId="7B855C81" w:rsidR="002877BC" w:rsidRPr="00E82D0A" w:rsidRDefault="002877BC" w:rsidP="00C32F10">
      <w:pPr>
        <w:pStyle w:val="Akapitzlist"/>
        <w:spacing w:after="0" w:line="360" w:lineRule="auto"/>
        <w:ind w:left="2160"/>
        <w:rPr>
          <w:highlight w:val="yellow"/>
        </w:rPr>
      </w:pPr>
    </w:p>
    <w:p w14:paraId="4D1BAB84" w14:textId="77777777" w:rsidR="00F40010" w:rsidRPr="00F40010" w:rsidRDefault="00975D2C" w:rsidP="61FBF169">
      <w:pPr>
        <w:pStyle w:val="Akapitzlist"/>
        <w:numPr>
          <w:ilvl w:val="1"/>
          <w:numId w:val="2"/>
        </w:numPr>
        <w:spacing w:after="0" w:line="360" w:lineRule="auto"/>
      </w:pPr>
      <w:r w:rsidRPr="61FBF169">
        <w:lastRenderedPageBreak/>
        <w:t>All committee members shall attend committee training</w:t>
      </w:r>
      <w:r w:rsidR="000F55C4" w:rsidRPr="61FBF169">
        <w:t>.</w:t>
      </w:r>
    </w:p>
    <w:p w14:paraId="1260086C" w14:textId="30EC62AB" w:rsidR="00F40010" w:rsidRPr="00F40010" w:rsidRDefault="00624B54" w:rsidP="61FBF169">
      <w:pPr>
        <w:pStyle w:val="Akapitzlist"/>
        <w:numPr>
          <w:ilvl w:val="1"/>
          <w:numId w:val="2"/>
        </w:numPr>
        <w:spacing w:after="0" w:line="360" w:lineRule="auto"/>
      </w:pPr>
      <w:r w:rsidRPr="61FBF169">
        <w:t xml:space="preserve">All committee members shall complete the </w:t>
      </w:r>
      <w:r w:rsidR="002877BC" w:rsidRPr="61FBF169">
        <w:t>Student Committee</w:t>
      </w:r>
      <w:r w:rsidRPr="61FBF169">
        <w:t xml:space="preserve"> Agreement.</w:t>
      </w:r>
    </w:p>
    <w:p w14:paraId="64DEDBC3" w14:textId="23405E9A" w:rsidR="00F40010" w:rsidRPr="00F40010" w:rsidRDefault="009B4C23" w:rsidP="2F9419E4">
      <w:pPr>
        <w:pStyle w:val="Akapitzlist"/>
        <w:numPr>
          <w:ilvl w:val="1"/>
          <w:numId w:val="2"/>
        </w:numPr>
        <w:spacing w:after="0" w:line="360" w:lineRule="auto"/>
      </w:pPr>
      <w:r>
        <w:t>Any new</w:t>
      </w:r>
      <w:r w:rsidR="00785A6B">
        <w:t xml:space="preserve"> roles to the committee</w:t>
      </w:r>
      <w:r w:rsidR="2F9419E4">
        <w:t xml:space="preserve"> shall only be </w:t>
      </w:r>
      <w:r>
        <w:t>added</w:t>
      </w:r>
      <w:r w:rsidR="2F9419E4">
        <w:t xml:space="preserve"> with the consent of the Membership at an Annual General Meeting</w:t>
      </w:r>
      <w:r w:rsidR="002877BC">
        <w:t xml:space="preserve"> or Extraordinary General Meeting</w:t>
      </w:r>
      <w:r w:rsidR="2F9419E4">
        <w:t>. Minutes will be required by Activities for verification.</w:t>
      </w:r>
    </w:p>
    <w:p w14:paraId="5F22AF35" w14:textId="77777777" w:rsidR="00F40010" w:rsidRPr="00F40010" w:rsidRDefault="00BA42D7" w:rsidP="61FBF169">
      <w:pPr>
        <w:pStyle w:val="Akapitzlist"/>
        <w:numPr>
          <w:ilvl w:val="1"/>
          <w:numId w:val="2"/>
        </w:numPr>
        <w:spacing w:after="0" w:line="360" w:lineRule="auto"/>
      </w:pPr>
      <w:r w:rsidRPr="61FBF169">
        <w:t xml:space="preserve">The role of the committee is to manage all aspects of the group’s administration and activity. The committee shall not work autonomously. Planning activities, buying </w:t>
      </w:r>
      <w:proofErr w:type="gramStart"/>
      <w:r w:rsidRPr="61FBF169">
        <w:t>equipment</w:t>
      </w:r>
      <w:proofErr w:type="gramEnd"/>
      <w:r w:rsidRPr="61FBF169">
        <w:t xml:space="preserve"> and administering other group matters should be done in accordance with the wishes of group members and guidance of the Activities team.</w:t>
      </w:r>
    </w:p>
    <w:p w14:paraId="4FE592EC" w14:textId="7B230B5F" w:rsidR="00F40010" w:rsidRPr="00F40010" w:rsidRDefault="64ADC449" w:rsidP="61FBF169">
      <w:pPr>
        <w:pStyle w:val="Akapitzlist"/>
        <w:numPr>
          <w:ilvl w:val="1"/>
          <w:numId w:val="2"/>
        </w:numPr>
        <w:spacing w:after="0" w:line="360" w:lineRule="auto"/>
      </w:pPr>
      <w:r w:rsidRPr="61FBF169">
        <w:t xml:space="preserve">The committee has a joint responsibility to ensure that all information is effectively communicated both within the group to its members, and to </w:t>
      </w:r>
      <w:r w:rsidR="00785A6B" w:rsidRPr="61FBF169">
        <w:t>Guild staff.</w:t>
      </w:r>
    </w:p>
    <w:p w14:paraId="69F17718" w14:textId="44CCAA7E" w:rsidR="00295A90" w:rsidRPr="00295A90" w:rsidRDefault="00295A90" w:rsidP="61FBF169">
      <w:pPr>
        <w:pStyle w:val="Akapitzlist"/>
        <w:numPr>
          <w:ilvl w:val="1"/>
          <w:numId w:val="2"/>
        </w:numPr>
        <w:spacing w:after="0" w:line="360" w:lineRule="auto"/>
      </w:pPr>
      <w:r w:rsidRPr="61FBF169">
        <w:t xml:space="preserve">The committee will ensure that the society, their </w:t>
      </w:r>
      <w:proofErr w:type="gramStart"/>
      <w:r w:rsidRPr="61FBF169">
        <w:t>roles</w:t>
      </w:r>
      <w:proofErr w:type="gramEnd"/>
      <w:r w:rsidRPr="61FBF169">
        <w:t xml:space="preserve"> and the activities of the society are open and inclusive to all Members and will proactively seek to enhance opportunities for all.</w:t>
      </w:r>
    </w:p>
    <w:p w14:paraId="2653F135" w14:textId="77777777" w:rsidR="00F40010" w:rsidRPr="00E82D0A" w:rsidRDefault="00C0469B" w:rsidP="00E82D0A">
      <w:pPr>
        <w:pStyle w:val="Akapitzlist"/>
        <w:numPr>
          <w:ilvl w:val="0"/>
          <w:numId w:val="2"/>
        </w:numPr>
        <w:spacing w:after="0" w:line="360" w:lineRule="auto"/>
        <w:rPr>
          <w:rFonts w:cstheme="minorHAnsi"/>
          <w:b/>
        </w:rPr>
      </w:pPr>
      <w:r w:rsidRPr="00E82D0A">
        <w:rPr>
          <w:rFonts w:cstheme="minorHAnsi"/>
          <w:b/>
        </w:rPr>
        <w:t>Committee Roles</w:t>
      </w:r>
    </w:p>
    <w:p w14:paraId="3B5A89C5" w14:textId="77777777" w:rsidR="00F40010" w:rsidRPr="00F40010" w:rsidRDefault="00F40010" w:rsidP="61FBF169">
      <w:pPr>
        <w:pStyle w:val="Akapitzlist"/>
        <w:numPr>
          <w:ilvl w:val="1"/>
          <w:numId w:val="2"/>
        </w:numPr>
        <w:spacing w:after="0" w:line="360" w:lineRule="auto"/>
      </w:pPr>
      <w:r w:rsidRPr="61FBF169">
        <w:rPr>
          <w:sz w:val="24"/>
          <w:szCs w:val="24"/>
        </w:rPr>
        <w:t>President:</w:t>
      </w:r>
    </w:p>
    <w:p w14:paraId="6C8887E4" w14:textId="77777777" w:rsidR="00F40010" w:rsidRPr="00F40010" w:rsidRDefault="00C0469B" w:rsidP="61FBF169">
      <w:pPr>
        <w:pStyle w:val="Akapitzlist"/>
        <w:numPr>
          <w:ilvl w:val="2"/>
          <w:numId w:val="2"/>
        </w:numPr>
        <w:spacing w:after="0" w:line="360" w:lineRule="auto"/>
      </w:pPr>
      <w:r w:rsidRPr="61FBF169">
        <w:t xml:space="preserve">The president shall be the principal officer and spokesperson for the society and the chairperson of </w:t>
      </w:r>
      <w:r w:rsidR="00975D2C" w:rsidRPr="61FBF169">
        <w:t xml:space="preserve">committee </w:t>
      </w:r>
      <w:r w:rsidRPr="61FBF169">
        <w:t xml:space="preserve">meetings, </w:t>
      </w:r>
      <w:r w:rsidR="00975D2C" w:rsidRPr="61FBF169">
        <w:t xml:space="preserve">the </w:t>
      </w:r>
      <w:proofErr w:type="gramStart"/>
      <w:r w:rsidRPr="61FBF169">
        <w:t>AGM</w:t>
      </w:r>
      <w:proofErr w:type="gramEnd"/>
      <w:r w:rsidRPr="61FBF169">
        <w:t xml:space="preserve"> and EGM</w:t>
      </w:r>
      <w:r w:rsidR="00975D2C" w:rsidRPr="61FBF169">
        <w:t>s</w:t>
      </w:r>
      <w:r w:rsidRPr="61FBF169">
        <w:t xml:space="preserve">. </w:t>
      </w:r>
    </w:p>
    <w:p w14:paraId="675A7F1C" w14:textId="64DBC317" w:rsidR="00F40010" w:rsidRPr="00F40010" w:rsidRDefault="00C0469B" w:rsidP="61FBF169">
      <w:pPr>
        <w:pStyle w:val="Akapitzlist"/>
        <w:numPr>
          <w:ilvl w:val="2"/>
          <w:numId w:val="2"/>
        </w:numPr>
        <w:spacing w:after="0" w:line="360" w:lineRule="auto"/>
      </w:pPr>
      <w:r w:rsidRPr="61FBF169">
        <w:rPr>
          <w:lang w:val="en"/>
        </w:rPr>
        <w:t xml:space="preserve">The President shall attend meetings </w:t>
      </w:r>
      <w:r w:rsidR="00975D2C" w:rsidRPr="61FBF169">
        <w:rPr>
          <w:lang w:val="en"/>
        </w:rPr>
        <w:t xml:space="preserve">with their </w:t>
      </w:r>
      <w:r w:rsidR="1B9FA637" w:rsidRPr="61FBF169">
        <w:rPr>
          <w:lang w:val="en"/>
        </w:rPr>
        <w:t>elected representative officer,</w:t>
      </w:r>
      <w:r w:rsidRPr="61FBF169">
        <w:rPr>
          <w:lang w:val="en"/>
        </w:rPr>
        <w:t xml:space="preserve"> as the representative of the society. </w:t>
      </w:r>
    </w:p>
    <w:p w14:paraId="036CA06A" w14:textId="77777777" w:rsidR="00F40010" w:rsidRPr="00F40010" w:rsidRDefault="00975D2C" w:rsidP="61FBF169">
      <w:pPr>
        <w:pStyle w:val="Akapitzlist"/>
        <w:numPr>
          <w:ilvl w:val="2"/>
          <w:numId w:val="2"/>
        </w:numPr>
        <w:spacing w:after="0" w:line="360" w:lineRule="auto"/>
      </w:pPr>
      <w:r w:rsidRPr="61FBF169">
        <w:rPr>
          <w:lang w:val="en"/>
        </w:rPr>
        <w:t>They</w:t>
      </w:r>
      <w:r w:rsidR="00C0469B" w:rsidRPr="61FBF169">
        <w:rPr>
          <w:lang w:val="en"/>
        </w:rPr>
        <w:t xml:space="preserve"> shall have overall responsibility for the promotion and development of the society.</w:t>
      </w:r>
      <w:r w:rsidRPr="61FBF169">
        <w:rPr>
          <w:lang w:val="en"/>
        </w:rPr>
        <w:t xml:space="preserve"> </w:t>
      </w:r>
    </w:p>
    <w:p w14:paraId="6D5E887C" w14:textId="26AD3508" w:rsidR="00F40010" w:rsidRPr="00F40010" w:rsidRDefault="00975D2C" w:rsidP="61FBF169">
      <w:pPr>
        <w:pStyle w:val="Akapitzlist"/>
        <w:numPr>
          <w:ilvl w:val="2"/>
          <w:numId w:val="2"/>
        </w:numPr>
        <w:spacing w:after="0" w:line="360" w:lineRule="auto"/>
      </w:pPr>
      <w:r w:rsidRPr="61FBF169">
        <w:t xml:space="preserve">Ensure that the group does not contravene </w:t>
      </w:r>
      <w:r w:rsidR="000F55C4" w:rsidRPr="61FBF169">
        <w:t>T</w:t>
      </w:r>
      <w:r w:rsidRPr="61FBF169">
        <w:t xml:space="preserve">he </w:t>
      </w:r>
      <w:r w:rsidR="000F55C4" w:rsidRPr="61FBF169">
        <w:t>Guild’s</w:t>
      </w:r>
      <w:r w:rsidRPr="61FBF169">
        <w:t xml:space="preserve"> </w:t>
      </w:r>
      <w:r w:rsidR="28C41357" w:rsidRPr="61FBF169">
        <w:t xml:space="preserve">Byelaws </w:t>
      </w:r>
      <w:r w:rsidRPr="61FBF169">
        <w:t xml:space="preserve">or any guidelines or policy of </w:t>
      </w:r>
      <w:r w:rsidR="600196BE" w:rsidRPr="61FBF169">
        <w:t xml:space="preserve">the </w:t>
      </w:r>
      <w:r w:rsidR="000F55C4" w:rsidRPr="61FBF169">
        <w:t>Activities</w:t>
      </w:r>
      <w:r w:rsidRPr="61FBF169">
        <w:t xml:space="preserve"> team.</w:t>
      </w:r>
    </w:p>
    <w:p w14:paraId="5CDC8057" w14:textId="77777777" w:rsidR="00F40010" w:rsidRPr="00F40010" w:rsidRDefault="00975D2C" w:rsidP="61FBF169">
      <w:pPr>
        <w:pStyle w:val="Akapitzlist"/>
        <w:numPr>
          <w:ilvl w:val="2"/>
          <w:numId w:val="2"/>
        </w:numPr>
        <w:spacing w:after="0" w:line="360" w:lineRule="auto"/>
      </w:pPr>
      <w:r w:rsidRPr="61FBF169">
        <w:rPr>
          <w:lang w:val="en"/>
        </w:rPr>
        <w:t xml:space="preserve">They shall have the responsibility to </w:t>
      </w:r>
      <w:r w:rsidR="00CC65D4" w:rsidRPr="61FBF169">
        <w:rPr>
          <w:lang w:val="en"/>
        </w:rPr>
        <w:t xml:space="preserve">write and </w:t>
      </w:r>
      <w:r w:rsidRPr="61FBF169">
        <w:rPr>
          <w:lang w:val="en"/>
        </w:rPr>
        <w:t>sign off financial forms of the society.</w:t>
      </w:r>
    </w:p>
    <w:p w14:paraId="64EEE8CB" w14:textId="3E31DF11" w:rsidR="00F40010" w:rsidRPr="00F40010" w:rsidRDefault="0008488E" w:rsidP="61FBF169">
      <w:pPr>
        <w:pStyle w:val="Akapitzlist"/>
        <w:numPr>
          <w:ilvl w:val="2"/>
          <w:numId w:val="2"/>
        </w:numPr>
        <w:spacing w:after="0" w:line="360" w:lineRule="auto"/>
      </w:pPr>
      <w:r w:rsidRPr="61FBF169">
        <w:rPr>
          <w:lang w:val="en"/>
        </w:rPr>
        <w:t>The President has the overall responsibility to respond to</w:t>
      </w:r>
      <w:r w:rsidR="7985C265" w:rsidRPr="61FBF169">
        <w:rPr>
          <w:lang w:val="en"/>
        </w:rPr>
        <w:t xml:space="preserve"> communication</w:t>
      </w:r>
      <w:r w:rsidRPr="61FBF169">
        <w:rPr>
          <w:lang w:val="en"/>
        </w:rPr>
        <w:t xml:space="preserve"> from the Activities Team </w:t>
      </w:r>
    </w:p>
    <w:p w14:paraId="1BB512D0" w14:textId="77777777" w:rsidR="00F40010" w:rsidRDefault="00975D2C" w:rsidP="61FBF169">
      <w:pPr>
        <w:pStyle w:val="Akapitzlist"/>
        <w:numPr>
          <w:ilvl w:val="1"/>
          <w:numId w:val="2"/>
        </w:numPr>
        <w:spacing w:after="0" w:line="360" w:lineRule="auto"/>
      </w:pPr>
      <w:r w:rsidRPr="61FBF169">
        <w:t>Treasure</w:t>
      </w:r>
      <w:r w:rsidR="00F40010" w:rsidRPr="61FBF169">
        <w:t>r</w:t>
      </w:r>
    </w:p>
    <w:p w14:paraId="7B9C0C50" w14:textId="77777777" w:rsidR="00F40010" w:rsidRPr="00F40010" w:rsidRDefault="00975D2C" w:rsidP="61FBF169">
      <w:pPr>
        <w:pStyle w:val="Akapitzlist"/>
        <w:numPr>
          <w:ilvl w:val="2"/>
          <w:numId w:val="2"/>
        </w:numPr>
        <w:spacing w:after="0" w:line="360" w:lineRule="auto"/>
      </w:pPr>
      <w:r w:rsidRPr="61FBF169">
        <w:rPr>
          <w:lang w:val="en"/>
        </w:rPr>
        <w:t xml:space="preserve">The treasurer shall be the chief financial officer and accountant for the society. </w:t>
      </w:r>
    </w:p>
    <w:p w14:paraId="1D81B1B0" w14:textId="219A7823" w:rsidR="00F40010" w:rsidRPr="00F40010" w:rsidRDefault="00975D2C" w:rsidP="61FBF169">
      <w:pPr>
        <w:pStyle w:val="Akapitzlist"/>
        <w:numPr>
          <w:ilvl w:val="2"/>
          <w:numId w:val="2"/>
        </w:numPr>
        <w:spacing w:after="0" w:line="360" w:lineRule="auto"/>
        <w:rPr>
          <w:rFonts w:eastAsiaTheme="minorEastAsia"/>
        </w:rPr>
      </w:pPr>
      <w:r w:rsidRPr="61FBF169">
        <w:rPr>
          <w:lang w:val="en"/>
        </w:rPr>
        <w:t xml:space="preserve">The treasurer shall attend meetings with their </w:t>
      </w:r>
      <w:r w:rsidR="000C5DCE" w:rsidRPr="61FBF169">
        <w:rPr>
          <w:lang w:val="en"/>
        </w:rPr>
        <w:t>heir elected representative officer,</w:t>
      </w:r>
      <w:r w:rsidRPr="61FBF169">
        <w:rPr>
          <w:lang w:val="en"/>
        </w:rPr>
        <w:t xml:space="preserve"> as the representative of the society. </w:t>
      </w:r>
    </w:p>
    <w:p w14:paraId="52442E9F" w14:textId="77777777" w:rsidR="00F40010" w:rsidRPr="00F40010" w:rsidRDefault="00975D2C" w:rsidP="61FBF169">
      <w:pPr>
        <w:pStyle w:val="Akapitzlist"/>
        <w:numPr>
          <w:ilvl w:val="2"/>
          <w:numId w:val="2"/>
        </w:numPr>
        <w:spacing w:after="0" w:line="360" w:lineRule="auto"/>
      </w:pPr>
      <w:r w:rsidRPr="61FBF169">
        <w:rPr>
          <w:lang w:val="en"/>
        </w:rPr>
        <w:lastRenderedPageBreak/>
        <w:t xml:space="preserve">The treasurer shall set and oversee the production of an annual budget and present a financial report to </w:t>
      </w:r>
      <w:r w:rsidR="000F55C4" w:rsidRPr="61FBF169">
        <w:rPr>
          <w:lang w:val="en"/>
        </w:rPr>
        <w:t>all members at the AGM.</w:t>
      </w:r>
      <w:r w:rsidRPr="61FBF169">
        <w:rPr>
          <w:lang w:val="en"/>
        </w:rPr>
        <w:t xml:space="preserve"> </w:t>
      </w:r>
    </w:p>
    <w:p w14:paraId="63CF127C" w14:textId="09B314EB" w:rsidR="00F40010" w:rsidRPr="00F40010" w:rsidRDefault="000F55C4" w:rsidP="61FBF169">
      <w:pPr>
        <w:pStyle w:val="Akapitzlist"/>
        <w:numPr>
          <w:ilvl w:val="2"/>
          <w:numId w:val="2"/>
        </w:numPr>
        <w:spacing w:after="0" w:line="360" w:lineRule="auto"/>
      </w:pPr>
      <w:r>
        <w:t>The</w:t>
      </w:r>
      <w:r w:rsidR="4037F703">
        <w:t>y</w:t>
      </w:r>
      <w:r>
        <w:t xml:space="preserve"> shall ensure that all members have purchased membership</w:t>
      </w:r>
    </w:p>
    <w:p w14:paraId="6A85883B" w14:textId="77777777" w:rsidR="00F40010" w:rsidRPr="00F40010" w:rsidRDefault="00975D2C" w:rsidP="61FBF169">
      <w:pPr>
        <w:pStyle w:val="Akapitzlist"/>
        <w:numPr>
          <w:ilvl w:val="2"/>
          <w:numId w:val="2"/>
        </w:numPr>
        <w:spacing w:after="0" w:line="360" w:lineRule="auto"/>
      </w:pPr>
      <w:r w:rsidRPr="61FBF169">
        <w:rPr>
          <w:lang w:val="en"/>
        </w:rPr>
        <w:t xml:space="preserve">They shall have the responsibility to </w:t>
      </w:r>
      <w:r w:rsidR="00CC65D4" w:rsidRPr="61FBF169">
        <w:rPr>
          <w:lang w:val="en"/>
        </w:rPr>
        <w:t xml:space="preserve">write and </w:t>
      </w:r>
      <w:r w:rsidRPr="61FBF169">
        <w:rPr>
          <w:lang w:val="en"/>
        </w:rPr>
        <w:t>sign off financial forms of the society.</w:t>
      </w:r>
    </w:p>
    <w:p w14:paraId="1F1E56FB" w14:textId="03A838A2" w:rsidR="00F34B58" w:rsidRPr="00F34B58" w:rsidRDefault="00CC65D4" w:rsidP="61FBF169">
      <w:pPr>
        <w:pStyle w:val="Akapitzlist"/>
        <w:numPr>
          <w:ilvl w:val="1"/>
          <w:numId w:val="2"/>
        </w:numPr>
        <w:spacing w:after="0" w:line="360" w:lineRule="auto"/>
      </w:pPr>
      <w:r w:rsidRPr="61FBF169">
        <w:rPr>
          <w:lang w:val="en"/>
        </w:rPr>
        <w:t>Vice-President</w:t>
      </w:r>
    </w:p>
    <w:p w14:paraId="4D5AEED3" w14:textId="77777777" w:rsidR="00F34B58" w:rsidRPr="00F40010" w:rsidRDefault="00F34B58" w:rsidP="61FBF169">
      <w:pPr>
        <w:pStyle w:val="Akapitzlist"/>
        <w:numPr>
          <w:ilvl w:val="2"/>
          <w:numId w:val="2"/>
        </w:numPr>
        <w:spacing w:after="0" w:line="360" w:lineRule="auto"/>
      </w:pPr>
      <w:r w:rsidRPr="61FBF169">
        <w:rPr>
          <w:lang w:val="en"/>
        </w:rPr>
        <w:t xml:space="preserve">The Vice-President will support and </w:t>
      </w:r>
      <w:proofErr w:type="spellStart"/>
      <w:r w:rsidRPr="61FBF169">
        <w:rPr>
          <w:lang w:val="en"/>
        </w:rPr>
        <w:t>deputise</w:t>
      </w:r>
      <w:proofErr w:type="spellEnd"/>
      <w:r w:rsidRPr="61FBF169">
        <w:rPr>
          <w:lang w:val="en"/>
        </w:rPr>
        <w:t xml:space="preserve"> for the President, providing leadership and direction to the other Committee roles where required.</w:t>
      </w:r>
    </w:p>
    <w:p w14:paraId="67915446" w14:textId="6A2F7E7C" w:rsidR="00F34B58" w:rsidRPr="00F34B58" w:rsidRDefault="00F34B58" w:rsidP="61FBF169">
      <w:pPr>
        <w:pStyle w:val="Akapitzlist"/>
        <w:numPr>
          <w:ilvl w:val="2"/>
          <w:numId w:val="2"/>
        </w:numPr>
        <w:spacing w:after="0" w:line="360" w:lineRule="auto"/>
      </w:pPr>
      <w:r>
        <w:t>They shall support the other Committee roles to delivery their remit and work to ensure all Members are engaging with the Society.</w:t>
      </w:r>
    </w:p>
    <w:p w14:paraId="70D67B37" w14:textId="3D4870DB" w:rsidR="00F40010" w:rsidRPr="00F40010" w:rsidRDefault="00CC65D4" w:rsidP="61FBF169">
      <w:pPr>
        <w:pStyle w:val="Akapitzlist"/>
        <w:numPr>
          <w:ilvl w:val="1"/>
          <w:numId w:val="2"/>
        </w:numPr>
        <w:spacing w:after="0" w:line="360" w:lineRule="auto"/>
      </w:pPr>
      <w:r w:rsidRPr="61FBF169">
        <w:rPr>
          <w:lang w:val="en"/>
        </w:rPr>
        <w:t>General Secretary</w:t>
      </w:r>
    </w:p>
    <w:p w14:paraId="5722E2F6" w14:textId="77777777" w:rsidR="00F40010" w:rsidRPr="00F40010" w:rsidRDefault="00CC65D4" w:rsidP="61FBF169">
      <w:pPr>
        <w:pStyle w:val="Akapitzlist"/>
        <w:numPr>
          <w:ilvl w:val="2"/>
          <w:numId w:val="2"/>
        </w:numPr>
        <w:spacing w:after="0" w:line="360" w:lineRule="auto"/>
      </w:pPr>
      <w:r w:rsidRPr="61FBF169">
        <w:rPr>
          <w:lang w:val="en"/>
        </w:rPr>
        <w:t>The Secretary shall take minutes of all meetings</w:t>
      </w:r>
    </w:p>
    <w:p w14:paraId="7EACEAEF" w14:textId="77777777" w:rsidR="00F40010" w:rsidRPr="00F40010" w:rsidRDefault="00CC65D4" w:rsidP="61FBF169">
      <w:pPr>
        <w:pStyle w:val="Akapitzlist"/>
        <w:numPr>
          <w:ilvl w:val="2"/>
          <w:numId w:val="2"/>
        </w:numPr>
        <w:spacing w:after="0" w:line="360" w:lineRule="auto"/>
      </w:pPr>
      <w:r>
        <w:t>Keep an up-to-date inventory of equipment owned by the group.</w:t>
      </w:r>
    </w:p>
    <w:p w14:paraId="3748025F" w14:textId="77777777" w:rsidR="00F40010" w:rsidRPr="00F40010" w:rsidRDefault="00CC65D4" w:rsidP="61FBF169">
      <w:pPr>
        <w:pStyle w:val="Akapitzlist"/>
        <w:numPr>
          <w:ilvl w:val="2"/>
          <w:numId w:val="2"/>
        </w:numPr>
        <w:spacing w:after="0" w:line="360" w:lineRule="auto"/>
      </w:pPr>
      <w:r w:rsidRPr="61FBF169">
        <w:rPr>
          <w:lang w:val="en"/>
        </w:rPr>
        <w:t xml:space="preserve">They shall be responsible for response to any external mail sent to the society. </w:t>
      </w:r>
    </w:p>
    <w:p w14:paraId="2C1CDC7A" w14:textId="77777777" w:rsidR="00F40010" w:rsidRPr="00F40010" w:rsidRDefault="00CC65D4" w:rsidP="61FBF169">
      <w:pPr>
        <w:pStyle w:val="Akapitzlist"/>
        <w:numPr>
          <w:ilvl w:val="2"/>
          <w:numId w:val="2"/>
        </w:numPr>
        <w:spacing w:after="0" w:line="360" w:lineRule="auto"/>
      </w:pPr>
      <w:r w:rsidRPr="61FBF169">
        <w:rPr>
          <w:lang w:val="en"/>
        </w:rPr>
        <w:t>They shall be responsible for weekly communications to the membership.</w:t>
      </w:r>
    </w:p>
    <w:p w14:paraId="11B2781F" w14:textId="77777777" w:rsidR="00F40010" w:rsidRPr="00F40010" w:rsidRDefault="00CC65D4" w:rsidP="61FBF169">
      <w:pPr>
        <w:pStyle w:val="Akapitzlist"/>
        <w:numPr>
          <w:ilvl w:val="2"/>
          <w:numId w:val="2"/>
        </w:numPr>
        <w:spacing w:after="0" w:line="360" w:lineRule="auto"/>
      </w:pPr>
      <w:r>
        <w:t xml:space="preserve">Should be responsible for all booking </w:t>
      </w:r>
      <w:r w:rsidR="000F55C4">
        <w:t xml:space="preserve">any Guild or university rooms </w:t>
      </w:r>
      <w:r>
        <w:t>for the group.</w:t>
      </w:r>
    </w:p>
    <w:p w14:paraId="51CD4C44" w14:textId="7B5E0EB4" w:rsidR="00E82D0A" w:rsidRPr="00AF3031" w:rsidRDefault="00AF3031" w:rsidP="61FBF169">
      <w:pPr>
        <w:pStyle w:val="Akapitzlist"/>
        <w:numPr>
          <w:ilvl w:val="2"/>
          <w:numId w:val="2"/>
        </w:numPr>
        <w:spacing w:after="0" w:line="360" w:lineRule="auto"/>
        <w:rPr>
          <w:color w:val="000000" w:themeColor="text1"/>
        </w:rPr>
      </w:pPr>
      <w:r w:rsidRPr="00AF3031">
        <w:rPr>
          <w:color w:val="000000" w:themeColor="text1"/>
        </w:rPr>
        <w:t>Should be in touch with the external teachers and discuss with them terms of the co-operation.</w:t>
      </w:r>
    </w:p>
    <w:p w14:paraId="6C5F4F96" w14:textId="4C8379F6" w:rsidR="00E82D0A" w:rsidRPr="004002BD" w:rsidRDefault="00C32F10" w:rsidP="61FBF169">
      <w:pPr>
        <w:pStyle w:val="Akapitzlist"/>
        <w:numPr>
          <w:ilvl w:val="1"/>
          <w:numId w:val="2"/>
        </w:numPr>
        <w:spacing w:after="0" w:line="360" w:lineRule="auto"/>
      </w:pPr>
      <w:r w:rsidRPr="00C32F10">
        <w:t>Social Secretary</w:t>
      </w:r>
    </w:p>
    <w:p w14:paraId="09E2C64C" w14:textId="29599AB0" w:rsidR="004002BD" w:rsidRPr="004002BD" w:rsidRDefault="004002BD" w:rsidP="004002BD">
      <w:pPr>
        <w:pStyle w:val="Akapitzlist"/>
        <w:numPr>
          <w:ilvl w:val="2"/>
          <w:numId w:val="2"/>
        </w:numPr>
        <w:spacing w:after="0" w:line="360" w:lineRule="auto"/>
      </w:pPr>
      <w:r w:rsidRPr="004002BD">
        <w:t>The Social Secretary is responsible for organising a varied programme of well-run and enjoyable events in line with the society’s aims and objectives and with the Students’ Guild policy.</w:t>
      </w:r>
    </w:p>
    <w:p w14:paraId="5BDE0379" w14:textId="77777777" w:rsidR="004002BD" w:rsidRPr="004002BD" w:rsidRDefault="004002BD" w:rsidP="004002BD">
      <w:pPr>
        <w:pStyle w:val="Akapitzlist"/>
        <w:numPr>
          <w:ilvl w:val="2"/>
          <w:numId w:val="2"/>
        </w:numPr>
        <w:spacing w:after="0" w:line="360" w:lineRule="auto"/>
      </w:pPr>
      <w:r w:rsidRPr="004002BD">
        <w:t xml:space="preserve">         They shall work with the Treasurer and President in planning the annual budget in line with the yearly event </w:t>
      </w:r>
      <w:proofErr w:type="gramStart"/>
      <w:r w:rsidRPr="004002BD">
        <w:t>plan, and</w:t>
      </w:r>
      <w:proofErr w:type="gramEnd"/>
      <w:r w:rsidRPr="004002BD">
        <w:t xml:space="preserve"> will work </w:t>
      </w:r>
      <w:proofErr w:type="spellStart"/>
      <w:r w:rsidRPr="004002BD">
        <w:t>wit</w:t>
      </w:r>
      <w:proofErr w:type="spellEnd"/>
      <w:r w:rsidRPr="004002BD">
        <w:t xml:space="preserve"> the Treasurer to write event budgets.</w:t>
      </w:r>
    </w:p>
    <w:p w14:paraId="6F382171" w14:textId="77777777" w:rsidR="004002BD" w:rsidRPr="004002BD" w:rsidRDefault="004002BD" w:rsidP="004002BD">
      <w:pPr>
        <w:pStyle w:val="Akapitzlist"/>
        <w:numPr>
          <w:ilvl w:val="2"/>
          <w:numId w:val="2"/>
        </w:numPr>
        <w:spacing w:after="0" w:line="360" w:lineRule="auto"/>
      </w:pPr>
      <w:r w:rsidRPr="004002BD">
        <w:t xml:space="preserve">         They shall be responsible for creating and submitting a risk assessment for each social, ensuring that the risk assessment is followed.</w:t>
      </w:r>
    </w:p>
    <w:p w14:paraId="5767E489" w14:textId="77777777" w:rsidR="004002BD" w:rsidRPr="004002BD" w:rsidRDefault="004002BD" w:rsidP="004002BD">
      <w:pPr>
        <w:pStyle w:val="Akapitzlist"/>
        <w:numPr>
          <w:ilvl w:val="2"/>
          <w:numId w:val="2"/>
        </w:numPr>
        <w:spacing w:after="0" w:line="360" w:lineRule="auto"/>
      </w:pPr>
      <w:r w:rsidRPr="004002BD">
        <w:t xml:space="preserve">         They shall be responsible for submitting each social as an event on the activities system.</w:t>
      </w:r>
    </w:p>
    <w:p w14:paraId="47B7389B" w14:textId="77777777" w:rsidR="004002BD" w:rsidRPr="004002BD" w:rsidRDefault="004002BD" w:rsidP="004002BD">
      <w:pPr>
        <w:pStyle w:val="Akapitzlist"/>
        <w:numPr>
          <w:ilvl w:val="2"/>
          <w:numId w:val="2"/>
        </w:numPr>
        <w:spacing w:after="0" w:line="360" w:lineRule="auto"/>
      </w:pPr>
      <w:r w:rsidRPr="004002BD">
        <w:lastRenderedPageBreak/>
        <w:t xml:space="preserve">         They shall be responsible for ensuring all events are effectively publicised to society members.</w:t>
      </w:r>
    </w:p>
    <w:p w14:paraId="63156AEA" w14:textId="0665C719" w:rsidR="00C32F10" w:rsidRPr="004002BD" w:rsidRDefault="004002BD" w:rsidP="004002BD">
      <w:pPr>
        <w:pStyle w:val="Akapitzlist"/>
        <w:numPr>
          <w:ilvl w:val="2"/>
          <w:numId w:val="2"/>
        </w:numPr>
        <w:spacing w:after="0" w:line="360" w:lineRule="auto"/>
      </w:pPr>
      <w:r w:rsidRPr="004002BD">
        <w:t xml:space="preserve">         They shall act as the society representative at all events and will be the point of contact for the social event.</w:t>
      </w:r>
    </w:p>
    <w:p w14:paraId="324C8C66" w14:textId="4C57907E" w:rsidR="00C32F10" w:rsidRDefault="00C32F10" w:rsidP="00C32F10">
      <w:pPr>
        <w:pStyle w:val="Akapitzlist"/>
        <w:numPr>
          <w:ilvl w:val="1"/>
          <w:numId w:val="2"/>
        </w:numPr>
        <w:spacing w:after="0" w:line="360" w:lineRule="auto"/>
      </w:pPr>
      <w:r>
        <w:t xml:space="preserve">Team Captain </w:t>
      </w:r>
    </w:p>
    <w:p w14:paraId="1823F178" w14:textId="6ECE3A0C" w:rsidR="007C10FA" w:rsidRPr="007C10FA" w:rsidRDefault="007C10FA" w:rsidP="007C10FA">
      <w:pPr>
        <w:pStyle w:val="Akapitzlist"/>
        <w:spacing w:after="0" w:line="360" w:lineRule="auto"/>
        <w:ind w:left="1985"/>
        <w:rPr>
          <w:color w:val="000000" w:themeColor="text1"/>
        </w:rPr>
      </w:pPr>
      <w:r w:rsidRPr="007C10FA">
        <w:rPr>
          <w:color w:val="000000" w:themeColor="text1"/>
        </w:rPr>
        <w:t xml:space="preserve">5.6.1.       Should be able to support new members </w:t>
      </w:r>
      <w:proofErr w:type="gramStart"/>
      <w:r w:rsidRPr="007C10FA">
        <w:rPr>
          <w:color w:val="000000" w:themeColor="text1"/>
        </w:rPr>
        <w:t>in order to</w:t>
      </w:r>
      <w:proofErr w:type="gramEnd"/>
      <w:r w:rsidRPr="007C10FA">
        <w:rPr>
          <w:color w:val="000000" w:themeColor="text1"/>
        </w:rPr>
        <w:t xml:space="preserve"> help them progress with Salsa.</w:t>
      </w:r>
    </w:p>
    <w:p w14:paraId="35F33481" w14:textId="77777777" w:rsidR="007C10FA" w:rsidRPr="007C10FA" w:rsidRDefault="007C10FA" w:rsidP="007C10FA">
      <w:pPr>
        <w:pStyle w:val="Akapitzlist"/>
        <w:spacing w:after="0" w:line="360" w:lineRule="auto"/>
        <w:ind w:left="1985"/>
        <w:rPr>
          <w:color w:val="000000" w:themeColor="text1"/>
        </w:rPr>
      </w:pPr>
      <w:r w:rsidRPr="007C10FA">
        <w:rPr>
          <w:color w:val="000000" w:themeColor="text1"/>
        </w:rPr>
        <w:t>5.6.2.       They shall be available both within and outside of sessions to address queries from members.</w:t>
      </w:r>
    </w:p>
    <w:p w14:paraId="03326429" w14:textId="2A643D58" w:rsidR="00C32F10" w:rsidRPr="007C10FA" w:rsidRDefault="007C10FA" w:rsidP="007C10FA">
      <w:pPr>
        <w:pStyle w:val="Akapitzlist"/>
        <w:spacing w:after="0" w:line="360" w:lineRule="auto"/>
        <w:ind w:left="1985"/>
        <w:rPr>
          <w:color w:val="000000" w:themeColor="text1"/>
        </w:rPr>
      </w:pPr>
      <w:r w:rsidRPr="007C10FA">
        <w:rPr>
          <w:color w:val="000000" w:themeColor="text1"/>
        </w:rPr>
        <w:t>5.6.3.       They shall be available to assist in travel bookings to and from competitions and events.</w:t>
      </w:r>
    </w:p>
    <w:p w14:paraId="56C7674E" w14:textId="77777777" w:rsidR="00B01310" w:rsidRPr="00E82D0A" w:rsidRDefault="00BA42D7" w:rsidP="00E82D0A">
      <w:pPr>
        <w:pStyle w:val="Akapitzlist"/>
        <w:numPr>
          <w:ilvl w:val="0"/>
          <w:numId w:val="2"/>
        </w:numPr>
        <w:spacing w:after="0" w:line="360" w:lineRule="auto"/>
        <w:rPr>
          <w:rFonts w:cstheme="minorHAnsi"/>
          <w:b/>
        </w:rPr>
      </w:pPr>
      <w:r w:rsidRPr="00E82D0A">
        <w:rPr>
          <w:b/>
        </w:rPr>
        <w:t>Finance</w:t>
      </w:r>
    </w:p>
    <w:p w14:paraId="4AF794E6" w14:textId="77777777" w:rsidR="00B01310" w:rsidRDefault="00BA42D7" w:rsidP="61FBF169">
      <w:pPr>
        <w:pStyle w:val="Akapitzlist"/>
        <w:numPr>
          <w:ilvl w:val="1"/>
          <w:numId w:val="2"/>
        </w:numPr>
        <w:spacing w:after="0" w:line="360" w:lineRule="auto"/>
        <w:rPr>
          <w:rFonts w:eastAsiaTheme="minorEastAsia"/>
        </w:rPr>
      </w:pPr>
      <w:r w:rsidRPr="61FBF169">
        <w:t>The group’s finances shall be administered by The Guild, on behalf of the group’s members. Such funds will be held in trust by The Guild on behalf of the group and shall not be used for purposes other than the group’s aims</w:t>
      </w:r>
      <w:r w:rsidR="005D060C" w:rsidRPr="61FBF169">
        <w:t xml:space="preserve"> and objective. </w:t>
      </w:r>
    </w:p>
    <w:p w14:paraId="505517A4" w14:textId="77777777" w:rsidR="00B01310" w:rsidRPr="00B01310" w:rsidRDefault="005D060C" w:rsidP="61FBF169">
      <w:pPr>
        <w:pStyle w:val="Akapitzlist"/>
        <w:numPr>
          <w:ilvl w:val="1"/>
          <w:numId w:val="2"/>
        </w:numPr>
        <w:spacing w:after="0" w:line="360" w:lineRule="auto"/>
        <w:rPr>
          <w:rFonts w:eastAsiaTheme="minorEastAsia"/>
        </w:rPr>
      </w:pPr>
      <w:r w:rsidRPr="61FBF169">
        <w:t xml:space="preserve">All funds </w:t>
      </w:r>
      <w:proofErr w:type="gramStart"/>
      <w:r w:rsidRPr="61FBF169">
        <w:t>shall be used as to benefit the largest number of members possible at all times</w:t>
      </w:r>
      <w:proofErr w:type="gramEnd"/>
      <w:r w:rsidR="00CC65D4" w:rsidRPr="61FBF169">
        <w:t>.</w:t>
      </w:r>
    </w:p>
    <w:p w14:paraId="3880DCEF" w14:textId="24175B6D" w:rsidR="00B01310" w:rsidRDefault="2F9419E4" w:rsidP="2F9419E4">
      <w:pPr>
        <w:pStyle w:val="Akapitzlist"/>
        <w:numPr>
          <w:ilvl w:val="1"/>
          <w:numId w:val="2"/>
        </w:numPr>
        <w:spacing w:after="0" w:line="360" w:lineRule="auto"/>
      </w:pPr>
      <w:r>
        <w:t xml:space="preserve">Where the group is dormant, The Guild will hold funds in trust until a time when the group becomes active again or </w:t>
      </w:r>
      <w:r w:rsidR="002877BC">
        <w:t>is disaffiliated from the Students’ Guild</w:t>
      </w:r>
      <w:r>
        <w:t>.</w:t>
      </w:r>
    </w:p>
    <w:p w14:paraId="476D006E" w14:textId="77777777" w:rsidR="00B01310" w:rsidRDefault="005D060C" w:rsidP="61FBF169">
      <w:pPr>
        <w:pStyle w:val="Akapitzlist"/>
        <w:numPr>
          <w:ilvl w:val="1"/>
          <w:numId w:val="2"/>
        </w:numPr>
        <w:spacing w:after="0" w:line="360" w:lineRule="auto"/>
      </w:pPr>
      <w:r w:rsidRPr="61FBF169">
        <w:t xml:space="preserve">The group shall follow all Guild financial </w:t>
      </w:r>
      <w:proofErr w:type="gramStart"/>
      <w:r w:rsidRPr="61FBF169">
        <w:t>guidelines, and</w:t>
      </w:r>
      <w:proofErr w:type="gramEnd"/>
      <w:r w:rsidRPr="61FBF169">
        <w:t xml:space="preserve"> shall ensure that all monies are handled through the respective </w:t>
      </w:r>
      <w:r w:rsidR="000F55C4" w:rsidRPr="61FBF169">
        <w:t>Guild</w:t>
      </w:r>
      <w:r w:rsidRPr="61FBF169">
        <w:t xml:space="preserve"> accounts.</w:t>
      </w:r>
    </w:p>
    <w:p w14:paraId="5C69ECAB" w14:textId="77777777" w:rsidR="00B01310" w:rsidRDefault="005D060C" w:rsidP="61FBF169">
      <w:pPr>
        <w:pStyle w:val="Akapitzlist"/>
        <w:numPr>
          <w:ilvl w:val="1"/>
          <w:numId w:val="2"/>
        </w:numPr>
        <w:spacing w:after="0" w:line="360" w:lineRule="auto"/>
      </w:pPr>
      <w:r w:rsidRPr="61FBF169">
        <w:t>The committee can endeavour to secure external sponsorship for the group. Any sponsorship agreement must be approved by the Activities team prior to the signing of an agreement or money being received.</w:t>
      </w:r>
    </w:p>
    <w:p w14:paraId="379AA11E" w14:textId="77777777" w:rsidR="00B01310" w:rsidRDefault="005D060C" w:rsidP="61FBF169">
      <w:pPr>
        <w:pStyle w:val="Akapitzlist"/>
        <w:numPr>
          <w:ilvl w:val="1"/>
          <w:numId w:val="2"/>
        </w:numPr>
        <w:spacing w:after="0" w:line="360" w:lineRule="auto"/>
      </w:pPr>
      <w:r w:rsidRPr="61FBF169">
        <w:t xml:space="preserve">Any equipment or other items purchased by the group using group funds shall remain property of The Guild. </w:t>
      </w:r>
    </w:p>
    <w:p w14:paraId="0094619F" w14:textId="77777777" w:rsidR="00B01310" w:rsidRPr="00E82D0A" w:rsidRDefault="0008488E" w:rsidP="00E82D0A">
      <w:pPr>
        <w:pStyle w:val="Akapitzlist"/>
        <w:numPr>
          <w:ilvl w:val="0"/>
          <w:numId w:val="2"/>
        </w:numPr>
        <w:spacing w:after="0" w:line="360" w:lineRule="auto"/>
        <w:rPr>
          <w:rFonts w:cstheme="minorHAnsi"/>
          <w:b/>
        </w:rPr>
      </w:pPr>
      <w:r w:rsidRPr="00E82D0A">
        <w:rPr>
          <w:b/>
        </w:rPr>
        <w:t>Safety</w:t>
      </w:r>
    </w:p>
    <w:p w14:paraId="46A48087" w14:textId="77777777" w:rsidR="00B01310" w:rsidRDefault="005D060C" w:rsidP="61FBF169">
      <w:pPr>
        <w:pStyle w:val="Akapitzlist"/>
        <w:numPr>
          <w:ilvl w:val="1"/>
          <w:numId w:val="2"/>
        </w:numPr>
        <w:spacing w:after="0" w:line="360" w:lineRule="auto"/>
      </w:pPr>
      <w:r w:rsidRPr="61FBF169">
        <w:t>The group will follow all guidelines and policies laid down by the Activities Team and The Guild.</w:t>
      </w:r>
    </w:p>
    <w:p w14:paraId="60EE65A4" w14:textId="77777777" w:rsidR="00B01310" w:rsidRDefault="0008488E" w:rsidP="61FBF169">
      <w:pPr>
        <w:pStyle w:val="Akapitzlist"/>
        <w:numPr>
          <w:ilvl w:val="1"/>
          <w:numId w:val="2"/>
        </w:numPr>
        <w:spacing w:after="0" w:line="360" w:lineRule="auto"/>
      </w:pPr>
      <w:r w:rsidRPr="61FBF169">
        <w:t xml:space="preserve">The committee must complete their due diligence by risk-assessing all events and activities organised by them in line with Guild procedures. </w:t>
      </w:r>
    </w:p>
    <w:p w14:paraId="63414222" w14:textId="77777777" w:rsidR="00B01310" w:rsidRDefault="0008488E" w:rsidP="61FBF169">
      <w:pPr>
        <w:pStyle w:val="Akapitzlist"/>
        <w:numPr>
          <w:ilvl w:val="1"/>
          <w:numId w:val="2"/>
        </w:numPr>
        <w:spacing w:after="0" w:line="360" w:lineRule="auto"/>
      </w:pPr>
      <w:r w:rsidRPr="61FBF169">
        <w:t>All events undertaken by the group must be submitted to and approved by the Activities Team within the stated deadlines.</w:t>
      </w:r>
    </w:p>
    <w:p w14:paraId="6A13A3CB" w14:textId="2BD9F197" w:rsidR="00B01310" w:rsidRPr="00E82D0A" w:rsidRDefault="005D060C" w:rsidP="00E82D0A">
      <w:pPr>
        <w:pStyle w:val="Akapitzlist"/>
        <w:numPr>
          <w:ilvl w:val="0"/>
          <w:numId w:val="2"/>
        </w:numPr>
        <w:spacing w:after="0" w:line="360" w:lineRule="auto"/>
        <w:rPr>
          <w:rFonts w:cstheme="minorHAnsi"/>
          <w:b/>
        </w:rPr>
      </w:pPr>
      <w:r w:rsidRPr="00E82D0A">
        <w:rPr>
          <w:b/>
        </w:rPr>
        <w:t>Elections</w:t>
      </w:r>
    </w:p>
    <w:p w14:paraId="53FF09B7" w14:textId="2394082A" w:rsidR="00B01310" w:rsidRDefault="2F9419E4" w:rsidP="2F9419E4">
      <w:pPr>
        <w:pStyle w:val="Akapitzlist"/>
        <w:numPr>
          <w:ilvl w:val="1"/>
          <w:numId w:val="2"/>
        </w:numPr>
        <w:spacing w:after="0" w:line="360" w:lineRule="auto"/>
      </w:pPr>
      <w:r>
        <w:lastRenderedPageBreak/>
        <w:t xml:space="preserve"> </w:t>
      </w:r>
      <w:r w:rsidR="009B4C23">
        <w:t>All the Executive Committee</w:t>
      </w:r>
      <w:r>
        <w:t xml:space="preserve"> shall be elected. Voting shall be by single transferable vote and secret ballot</w:t>
      </w:r>
      <w:r w:rsidR="002877BC">
        <w:t>, using the online election system provided by the Guild</w:t>
      </w:r>
      <w:r>
        <w:t xml:space="preserve">. </w:t>
      </w:r>
    </w:p>
    <w:p w14:paraId="7DDB446B" w14:textId="77777777" w:rsidR="00B01310" w:rsidRDefault="00B01310" w:rsidP="61FBF169">
      <w:pPr>
        <w:pStyle w:val="Akapitzlist"/>
        <w:numPr>
          <w:ilvl w:val="1"/>
          <w:numId w:val="2"/>
        </w:numPr>
        <w:spacing w:after="0" w:line="360" w:lineRule="auto"/>
      </w:pPr>
      <w:r w:rsidRPr="61FBF169">
        <w:t>Al</w:t>
      </w:r>
      <w:r w:rsidR="005D060C" w:rsidRPr="61FBF169">
        <w:t>l full members of the society may stand for ele</w:t>
      </w:r>
      <w:r w:rsidR="00CC65D4" w:rsidRPr="61FBF169">
        <w:t>ction in both executive and non-</w:t>
      </w:r>
      <w:r w:rsidR="005D060C" w:rsidRPr="61FBF169">
        <w:t>executive committee (sub-committee) positions.</w:t>
      </w:r>
    </w:p>
    <w:p w14:paraId="443C78A9" w14:textId="74FC3DDD" w:rsidR="00B01310" w:rsidRDefault="005D060C" w:rsidP="61FBF169">
      <w:pPr>
        <w:pStyle w:val="Akapitzlist"/>
        <w:numPr>
          <w:ilvl w:val="1"/>
          <w:numId w:val="2"/>
        </w:numPr>
        <w:spacing w:after="0" w:line="360" w:lineRule="auto"/>
      </w:pPr>
      <w:r w:rsidRPr="61FBF169">
        <w:t xml:space="preserve">Associate members may not stand </w:t>
      </w:r>
      <w:r w:rsidR="00785A6B" w:rsidRPr="61FBF169">
        <w:t xml:space="preserve">or vote </w:t>
      </w:r>
      <w:r w:rsidRPr="61FBF169">
        <w:t xml:space="preserve">for executive committee positions. </w:t>
      </w:r>
      <w:bookmarkStart w:id="0" w:name="_Hlk5360123"/>
    </w:p>
    <w:p w14:paraId="5DE017CC" w14:textId="63BF83C9" w:rsidR="00B01310" w:rsidRDefault="0004270B" w:rsidP="61FBF169">
      <w:pPr>
        <w:pStyle w:val="Akapitzlist"/>
        <w:numPr>
          <w:ilvl w:val="1"/>
          <w:numId w:val="2"/>
        </w:numPr>
        <w:spacing w:after="0" w:line="360" w:lineRule="auto"/>
      </w:pPr>
      <w:r w:rsidRPr="61FBF169">
        <w:t>No committee members will serve for longer than one year without re-election.</w:t>
      </w:r>
    </w:p>
    <w:p w14:paraId="6FF1CC48" w14:textId="77777777" w:rsidR="00B01310" w:rsidRDefault="0004270B" w:rsidP="61FBF169">
      <w:pPr>
        <w:pStyle w:val="Akapitzlist"/>
        <w:numPr>
          <w:ilvl w:val="1"/>
          <w:numId w:val="2"/>
        </w:numPr>
        <w:spacing w:after="0" w:line="360" w:lineRule="auto"/>
      </w:pPr>
      <w:r w:rsidRPr="61FBF169">
        <w:t>Members should be given at least two weeks’ notice of any election</w:t>
      </w:r>
      <w:r w:rsidR="00CC65D4" w:rsidRPr="61FBF169">
        <w:t>.</w:t>
      </w:r>
    </w:p>
    <w:p w14:paraId="74302D58" w14:textId="77777777" w:rsidR="00B01310" w:rsidRDefault="0004270B" w:rsidP="61FBF169">
      <w:pPr>
        <w:pStyle w:val="Akapitzlist"/>
        <w:numPr>
          <w:ilvl w:val="1"/>
          <w:numId w:val="2"/>
        </w:numPr>
        <w:spacing w:after="0" w:line="360" w:lineRule="auto"/>
      </w:pPr>
      <w:r w:rsidRPr="61FBF169">
        <w:t>The group may hold by-elections at any point during the year if a position becomes vacant.</w:t>
      </w:r>
      <w:r w:rsidR="00CC65D4" w:rsidRPr="61FBF169">
        <w:t xml:space="preserve"> </w:t>
      </w:r>
      <w:r w:rsidRPr="61FBF169">
        <w:t>The by-election may either be held at a</w:t>
      </w:r>
      <w:r w:rsidR="00CC65D4" w:rsidRPr="61FBF169">
        <w:t>n</w:t>
      </w:r>
      <w:r w:rsidRPr="61FBF169">
        <w:t xml:space="preserve"> Extraordinary General Meeting or online via The Guild website. </w:t>
      </w:r>
      <w:bookmarkEnd w:id="0"/>
    </w:p>
    <w:p w14:paraId="127FBAF7" w14:textId="77777777" w:rsidR="00B01310" w:rsidRDefault="0004270B" w:rsidP="61FBF169">
      <w:pPr>
        <w:pStyle w:val="Akapitzlist"/>
        <w:numPr>
          <w:ilvl w:val="1"/>
          <w:numId w:val="2"/>
        </w:numPr>
        <w:spacing w:after="0" w:line="360" w:lineRule="auto"/>
        <w:ind w:left="1434" w:hanging="357"/>
      </w:pPr>
      <w:r w:rsidRPr="61FBF169">
        <w:t>By-elections shall follow the same regulations as regular elections.</w:t>
      </w:r>
    </w:p>
    <w:p w14:paraId="3F0791CE" w14:textId="77777777" w:rsidR="00B01310" w:rsidRPr="00E82D0A" w:rsidRDefault="0004270B" w:rsidP="00E82D0A">
      <w:pPr>
        <w:pStyle w:val="Akapitzlist"/>
        <w:numPr>
          <w:ilvl w:val="0"/>
          <w:numId w:val="2"/>
        </w:numPr>
        <w:spacing w:after="0" w:line="360" w:lineRule="auto"/>
        <w:rPr>
          <w:rFonts w:cstheme="minorHAnsi"/>
          <w:b/>
        </w:rPr>
      </w:pPr>
      <w:r w:rsidRPr="00E82D0A">
        <w:rPr>
          <w:b/>
        </w:rPr>
        <w:t>Meetings</w:t>
      </w:r>
    </w:p>
    <w:p w14:paraId="32294420" w14:textId="77777777" w:rsidR="00B01310" w:rsidRDefault="0004270B" w:rsidP="61FBF169">
      <w:pPr>
        <w:pStyle w:val="Akapitzlist"/>
        <w:numPr>
          <w:ilvl w:val="1"/>
          <w:numId w:val="2"/>
        </w:numPr>
        <w:spacing w:after="0" w:line="360" w:lineRule="auto"/>
      </w:pPr>
      <w:r w:rsidRPr="61FBF169">
        <w:t>Committee Meetings</w:t>
      </w:r>
    </w:p>
    <w:p w14:paraId="06EA693B" w14:textId="77777777" w:rsidR="00B01310" w:rsidRDefault="64ADC449" w:rsidP="61FBF169">
      <w:pPr>
        <w:pStyle w:val="Akapitzlist"/>
        <w:numPr>
          <w:ilvl w:val="2"/>
          <w:numId w:val="2"/>
        </w:numPr>
        <w:spacing w:after="0" w:line="360" w:lineRule="auto"/>
      </w:pPr>
      <w:r w:rsidRPr="61FBF169">
        <w:t xml:space="preserve">Committees shall hold regular </w:t>
      </w:r>
      <w:proofErr w:type="spellStart"/>
      <w:r w:rsidRPr="61FBF169">
        <w:t>minuted</w:t>
      </w:r>
      <w:proofErr w:type="spellEnd"/>
      <w:r w:rsidRPr="61FBF169">
        <w:t xml:space="preserve"> meetings.</w:t>
      </w:r>
    </w:p>
    <w:p w14:paraId="69DC11AA" w14:textId="77777777" w:rsidR="00B01310" w:rsidRDefault="0004270B" w:rsidP="61FBF169">
      <w:pPr>
        <w:pStyle w:val="Akapitzlist"/>
        <w:numPr>
          <w:ilvl w:val="2"/>
          <w:numId w:val="2"/>
        </w:numPr>
        <w:spacing w:after="0" w:line="360" w:lineRule="auto"/>
      </w:pPr>
      <w:r w:rsidRPr="61FBF169">
        <w:t>Quoracy of Committee meetings shall be 50% of the executive committee plus one.</w:t>
      </w:r>
    </w:p>
    <w:p w14:paraId="61CA7538" w14:textId="77777777" w:rsidR="00B01310" w:rsidRDefault="00D21307" w:rsidP="61FBF169">
      <w:pPr>
        <w:pStyle w:val="Akapitzlist"/>
        <w:numPr>
          <w:ilvl w:val="2"/>
          <w:numId w:val="2"/>
        </w:numPr>
        <w:spacing w:after="0" w:line="360" w:lineRule="auto"/>
      </w:pPr>
      <w:r w:rsidRPr="61FBF169">
        <w:t>Any member of the group is entitled to attend any committee meeting, unless it is a closed meeting</w:t>
      </w:r>
    </w:p>
    <w:p w14:paraId="287B6250" w14:textId="77777777" w:rsidR="00B01310" w:rsidRDefault="00D21307" w:rsidP="61FBF169">
      <w:pPr>
        <w:pStyle w:val="Akapitzlist"/>
        <w:numPr>
          <w:ilvl w:val="1"/>
          <w:numId w:val="2"/>
        </w:numPr>
        <w:spacing w:after="0" w:line="360" w:lineRule="auto"/>
      </w:pPr>
      <w:r w:rsidRPr="61FBF169">
        <w:t>Annual General Meeting</w:t>
      </w:r>
    </w:p>
    <w:p w14:paraId="2700696B" w14:textId="77777777" w:rsidR="00B01310" w:rsidRDefault="64ADC449" w:rsidP="61FBF169">
      <w:pPr>
        <w:pStyle w:val="Akapitzlist"/>
        <w:numPr>
          <w:ilvl w:val="2"/>
          <w:numId w:val="2"/>
        </w:numPr>
        <w:spacing w:after="0" w:line="360" w:lineRule="auto"/>
      </w:pPr>
      <w:r w:rsidRPr="61FBF169">
        <w:t xml:space="preserve">The group will hold an AGM before the end of Term 3, during which the following will take place: </w:t>
      </w:r>
    </w:p>
    <w:p w14:paraId="01A4BB67" w14:textId="77777777" w:rsidR="00B01310" w:rsidRDefault="64ADC449" w:rsidP="61FBF169">
      <w:pPr>
        <w:pStyle w:val="Akapitzlist"/>
        <w:numPr>
          <w:ilvl w:val="3"/>
          <w:numId w:val="2"/>
        </w:numPr>
        <w:spacing w:after="0" w:line="360" w:lineRule="auto"/>
      </w:pPr>
      <w:r w:rsidRPr="61FBF169">
        <w:t xml:space="preserve">each committee member will deliver an outgoing report of </w:t>
      </w:r>
      <w:r w:rsidR="00B01310" w:rsidRPr="61FBF169">
        <w:t>the year.</w:t>
      </w:r>
    </w:p>
    <w:p w14:paraId="79B2D9D9" w14:textId="12F71D37" w:rsidR="00B01310" w:rsidRDefault="64ADC449" w:rsidP="61FBF169">
      <w:pPr>
        <w:pStyle w:val="Akapitzlist"/>
        <w:numPr>
          <w:ilvl w:val="3"/>
          <w:numId w:val="2"/>
        </w:numPr>
        <w:spacing w:after="0" w:line="360" w:lineRule="auto"/>
      </w:pPr>
      <w:r w:rsidRPr="61FBF169">
        <w:t>the treasurer will present a report of the financial accounts</w:t>
      </w:r>
    </w:p>
    <w:p w14:paraId="2D287044" w14:textId="7E660018" w:rsidR="00785A6B" w:rsidRDefault="00785A6B" w:rsidP="61FBF169">
      <w:pPr>
        <w:pStyle w:val="Akapitzlist"/>
        <w:numPr>
          <w:ilvl w:val="3"/>
          <w:numId w:val="2"/>
        </w:numPr>
        <w:spacing w:after="0" w:line="360" w:lineRule="auto"/>
      </w:pPr>
      <w:r w:rsidRPr="61FBF169">
        <w:t>any constitutional amendments will be voted on</w:t>
      </w:r>
    </w:p>
    <w:p w14:paraId="4AAC760F" w14:textId="77777777" w:rsidR="00B01310" w:rsidRDefault="64ADC449" w:rsidP="61FBF169">
      <w:pPr>
        <w:pStyle w:val="Akapitzlist"/>
        <w:numPr>
          <w:ilvl w:val="2"/>
          <w:numId w:val="2"/>
        </w:numPr>
        <w:spacing w:after="0" w:line="360" w:lineRule="auto"/>
      </w:pPr>
      <w:r w:rsidRPr="61FBF169">
        <w:t>All members must be given at least two weeks’ notice of this meeting.</w:t>
      </w:r>
    </w:p>
    <w:p w14:paraId="42D994A2" w14:textId="77777777" w:rsidR="00B01310" w:rsidRDefault="64ADC449" w:rsidP="61FBF169">
      <w:pPr>
        <w:pStyle w:val="Akapitzlist"/>
        <w:numPr>
          <w:ilvl w:val="1"/>
          <w:numId w:val="2"/>
        </w:numPr>
        <w:spacing w:after="0" w:line="360" w:lineRule="auto"/>
      </w:pPr>
      <w:r w:rsidRPr="61FBF169">
        <w:t>Extraordinary General Meetings</w:t>
      </w:r>
    </w:p>
    <w:p w14:paraId="47E2ECB5" w14:textId="77777777" w:rsidR="00B01310" w:rsidRDefault="00D21307" w:rsidP="61FBF169">
      <w:pPr>
        <w:pStyle w:val="Akapitzlist"/>
        <w:numPr>
          <w:ilvl w:val="2"/>
          <w:numId w:val="2"/>
        </w:numPr>
        <w:spacing w:after="0" w:line="360" w:lineRule="auto"/>
      </w:pPr>
      <w:r w:rsidRPr="61FBF169">
        <w:t xml:space="preserve">An Extraordinary General Meeting (EGM) for a group may be requested by the committee or at least 10% of the group’s membership. </w:t>
      </w:r>
    </w:p>
    <w:p w14:paraId="27B8874A" w14:textId="77777777" w:rsidR="00B01310" w:rsidRDefault="00D21307" w:rsidP="61FBF169">
      <w:pPr>
        <w:pStyle w:val="Akapitzlist"/>
        <w:numPr>
          <w:ilvl w:val="2"/>
          <w:numId w:val="2"/>
        </w:numPr>
        <w:spacing w:after="0" w:line="360" w:lineRule="auto"/>
      </w:pPr>
      <w:r w:rsidRPr="61FBF169">
        <w:t>There must be a notice period of at least 24 hours before the EGM and all members of the group must be informed.</w:t>
      </w:r>
    </w:p>
    <w:p w14:paraId="1897EBB4" w14:textId="4CF32AAA" w:rsidR="00D21307" w:rsidRPr="00B01310" w:rsidRDefault="00D21307" w:rsidP="61FBF169">
      <w:pPr>
        <w:pStyle w:val="Akapitzlist"/>
        <w:numPr>
          <w:ilvl w:val="1"/>
          <w:numId w:val="2"/>
        </w:numPr>
        <w:spacing w:after="0" w:line="360" w:lineRule="auto"/>
      </w:pPr>
      <w:r w:rsidRPr="61FBF169">
        <w:t>Quoracy of an AGM or an EGM will be 20% of the group’s membership.</w:t>
      </w:r>
    </w:p>
    <w:p w14:paraId="039DD212" w14:textId="096F33D9" w:rsidR="00BA42D7" w:rsidRPr="00F40010" w:rsidRDefault="00BA42D7" w:rsidP="00BA42D7">
      <w:pPr>
        <w:rPr>
          <w:rFonts w:cstheme="minorHAnsi"/>
        </w:rPr>
      </w:pPr>
    </w:p>
    <w:sectPr w:rsidR="00BA42D7" w:rsidRPr="00F400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Futura Bk BT">
    <w:altName w:val="Century Gothic"/>
    <w:charset w:val="00"/>
    <w:family w:val="swiss"/>
    <w:pitch w:val="variable"/>
    <w:sig w:usb0="00000001" w:usb1="00000000" w:usb2="00000000" w:usb3="00000000" w:csb0="0000001B"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9364C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484AEB"/>
    <w:multiLevelType w:val="multilevel"/>
    <w:tmpl w:val="06DA377E"/>
    <w:lvl w:ilvl="0">
      <w:start w:val="1"/>
      <w:numFmt w:val="decimal"/>
      <w:lvlText w:val="%1."/>
      <w:lvlJc w:val="left"/>
      <w:pPr>
        <w:ind w:left="720" w:hanging="360"/>
      </w:pPr>
    </w:lvl>
    <w:lvl w:ilvl="1">
      <w:start w:val="1"/>
      <w:numFmt w:val="decimal"/>
      <w:lvlText w:val="%1.%2."/>
      <w:lvlJc w:val="left"/>
      <w:pPr>
        <w:ind w:left="1440" w:hanging="360"/>
      </w:pPr>
      <w:rPr>
        <w:sz w:val="22"/>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37C416B1"/>
    <w:multiLevelType w:val="multilevel"/>
    <w:tmpl w:val="339E90C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 w15:restartNumberingAfterBreak="0">
    <w:nsid w:val="47AE3504"/>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7F24598"/>
    <w:multiLevelType w:val="hybridMultilevel"/>
    <w:tmpl w:val="36329D86"/>
    <w:lvl w:ilvl="0" w:tplc="9A7ADAA2">
      <w:start w:val="1"/>
      <w:numFmt w:val="decimal"/>
      <w:lvlText w:val="%1."/>
      <w:lvlJc w:val="left"/>
      <w:pPr>
        <w:ind w:left="720" w:hanging="360"/>
      </w:pPr>
    </w:lvl>
    <w:lvl w:ilvl="1" w:tplc="30C08B6E">
      <w:start w:val="1"/>
      <w:numFmt w:val="lowerLetter"/>
      <w:lvlText w:val="%2."/>
      <w:lvlJc w:val="left"/>
      <w:pPr>
        <w:ind w:left="1440" w:hanging="360"/>
      </w:pPr>
    </w:lvl>
    <w:lvl w:ilvl="2" w:tplc="7B363416">
      <w:start w:val="1"/>
      <w:numFmt w:val="lowerRoman"/>
      <w:lvlText w:val="%3."/>
      <w:lvlJc w:val="right"/>
      <w:pPr>
        <w:ind w:left="2160" w:hanging="180"/>
      </w:pPr>
    </w:lvl>
    <w:lvl w:ilvl="3" w:tplc="A50E9218">
      <w:start w:val="1"/>
      <w:numFmt w:val="decimal"/>
      <w:lvlText w:val="%4."/>
      <w:lvlJc w:val="left"/>
      <w:pPr>
        <w:ind w:left="2880" w:hanging="360"/>
      </w:pPr>
    </w:lvl>
    <w:lvl w:ilvl="4" w:tplc="06C65C4C">
      <w:start w:val="1"/>
      <w:numFmt w:val="lowerLetter"/>
      <w:lvlText w:val="%5."/>
      <w:lvlJc w:val="left"/>
      <w:pPr>
        <w:ind w:left="3600" w:hanging="360"/>
      </w:pPr>
    </w:lvl>
    <w:lvl w:ilvl="5" w:tplc="4FF28EF2">
      <w:start w:val="1"/>
      <w:numFmt w:val="lowerRoman"/>
      <w:lvlText w:val="%6."/>
      <w:lvlJc w:val="right"/>
      <w:pPr>
        <w:ind w:left="4320" w:hanging="180"/>
      </w:pPr>
    </w:lvl>
    <w:lvl w:ilvl="6" w:tplc="66809E06">
      <w:start w:val="1"/>
      <w:numFmt w:val="decimal"/>
      <w:lvlText w:val="%7."/>
      <w:lvlJc w:val="left"/>
      <w:pPr>
        <w:ind w:left="5040" w:hanging="360"/>
      </w:pPr>
    </w:lvl>
    <w:lvl w:ilvl="7" w:tplc="BB44B59C">
      <w:start w:val="1"/>
      <w:numFmt w:val="lowerLetter"/>
      <w:lvlText w:val="%8."/>
      <w:lvlJc w:val="left"/>
      <w:pPr>
        <w:ind w:left="5760" w:hanging="360"/>
      </w:pPr>
    </w:lvl>
    <w:lvl w:ilvl="8" w:tplc="D818C13A">
      <w:start w:val="1"/>
      <w:numFmt w:val="lowerRoman"/>
      <w:lvlText w:val="%9."/>
      <w:lvlJc w:val="right"/>
      <w:pPr>
        <w:ind w:left="6480" w:hanging="180"/>
      </w:pPr>
    </w:lvl>
  </w:abstractNum>
  <w:abstractNum w:abstractNumId="5" w15:restartNumberingAfterBreak="0">
    <w:nsid w:val="657A502E"/>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9766F28"/>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
  </w:num>
  <w:num w:numId="3">
    <w:abstractNumId w:val="2"/>
  </w:num>
  <w:num w:numId="4">
    <w:abstractNumId w:val="6"/>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tjC3NDc0NzW0tDBX0lEKTi0uzszPAykwrAUA/7193ywAAAA="/>
  </w:docVars>
  <w:rsids>
    <w:rsidRoot w:val="009A1B60"/>
    <w:rsid w:val="0004270B"/>
    <w:rsid w:val="0008488E"/>
    <w:rsid w:val="000C5DCE"/>
    <w:rsid w:val="000F55C4"/>
    <w:rsid w:val="002877BC"/>
    <w:rsid w:val="00295A90"/>
    <w:rsid w:val="003D2A15"/>
    <w:rsid w:val="004002BD"/>
    <w:rsid w:val="005D060C"/>
    <w:rsid w:val="005E23B3"/>
    <w:rsid w:val="00624B54"/>
    <w:rsid w:val="006673AD"/>
    <w:rsid w:val="00785A6B"/>
    <w:rsid w:val="007C10FA"/>
    <w:rsid w:val="00915BBE"/>
    <w:rsid w:val="00975D2C"/>
    <w:rsid w:val="009A1B60"/>
    <w:rsid w:val="009B4C23"/>
    <w:rsid w:val="00AA73E3"/>
    <w:rsid w:val="00AF3031"/>
    <w:rsid w:val="00B01310"/>
    <w:rsid w:val="00BA42D7"/>
    <w:rsid w:val="00C0469B"/>
    <w:rsid w:val="00C32F10"/>
    <w:rsid w:val="00CC65D4"/>
    <w:rsid w:val="00D21307"/>
    <w:rsid w:val="00DC2999"/>
    <w:rsid w:val="00E050E8"/>
    <w:rsid w:val="00E82D0A"/>
    <w:rsid w:val="00F050E7"/>
    <w:rsid w:val="00F34B58"/>
    <w:rsid w:val="00F40010"/>
    <w:rsid w:val="0CB4E328"/>
    <w:rsid w:val="11BFF2DD"/>
    <w:rsid w:val="1B9FA637"/>
    <w:rsid w:val="1FBA0C56"/>
    <w:rsid w:val="1FE136BE"/>
    <w:rsid w:val="267E08AF"/>
    <w:rsid w:val="28C41357"/>
    <w:rsid w:val="2F9419E4"/>
    <w:rsid w:val="4037F703"/>
    <w:rsid w:val="4B4FB491"/>
    <w:rsid w:val="600196BE"/>
    <w:rsid w:val="61FBF169"/>
    <w:rsid w:val="64ADC449"/>
    <w:rsid w:val="68179C70"/>
    <w:rsid w:val="793ACA47"/>
    <w:rsid w:val="7985C265"/>
    <w:rsid w:val="7CE8FA87"/>
    <w:rsid w:val="7DB850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6A50D"/>
  <w15:chartTrackingRefBased/>
  <w15:docId w15:val="{0EDF41E3-C9C4-46F6-BEA6-BB1A8AE7B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9A1B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9A1B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9A1B60"/>
    <w:rPr>
      <w:rFonts w:asciiTheme="majorHAnsi" w:eastAsiaTheme="majorEastAsia" w:hAnsiTheme="majorHAnsi" w:cstheme="majorBidi"/>
      <w:color w:val="2F5496" w:themeColor="accent1" w:themeShade="BF"/>
      <w:sz w:val="32"/>
      <w:szCs w:val="32"/>
    </w:rPr>
  </w:style>
  <w:style w:type="character" w:customStyle="1" w:styleId="Nagwek2Znak">
    <w:name w:val="Nagłówek 2 Znak"/>
    <w:basedOn w:val="Domylnaczcionkaakapitu"/>
    <w:link w:val="Nagwek2"/>
    <w:uiPriority w:val="9"/>
    <w:rsid w:val="009A1B60"/>
    <w:rPr>
      <w:rFonts w:asciiTheme="majorHAnsi" w:eastAsiaTheme="majorEastAsia" w:hAnsiTheme="majorHAnsi" w:cstheme="majorBidi"/>
      <w:color w:val="2F5496" w:themeColor="accent1" w:themeShade="BF"/>
      <w:sz w:val="26"/>
      <w:szCs w:val="26"/>
    </w:rPr>
  </w:style>
  <w:style w:type="paragraph" w:styleId="Akapitzlist">
    <w:name w:val="List Paragraph"/>
    <w:basedOn w:val="Normalny"/>
    <w:uiPriority w:val="34"/>
    <w:qFormat/>
    <w:rsid w:val="009A1B60"/>
    <w:pPr>
      <w:spacing w:after="200" w:line="276" w:lineRule="auto"/>
      <w:ind w:left="720"/>
      <w:contextualSpacing/>
    </w:pPr>
  </w:style>
  <w:style w:type="paragraph" w:customStyle="1" w:styleId="Letters">
    <w:name w:val="Letters"/>
    <w:basedOn w:val="Normalny"/>
    <w:rsid w:val="00E050E8"/>
    <w:pPr>
      <w:spacing w:after="0" w:line="240" w:lineRule="auto"/>
      <w:ind w:left="864" w:hanging="432"/>
      <w:jc w:val="both"/>
    </w:pPr>
    <w:rPr>
      <w:rFonts w:ascii="Futura Bk BT" w:eastAsia="Times New Roman" w:hAnsi="Futura Bk BT" w:cs="Times New Roman"/>
      <w:szCs w:val="20"/>
      <w:lang w:eastAsia="en-GB"/>
    </w:rPr>
  </w:style>
  <w:style w:type="paragraph" w:customStyle="1" w:styleId="Subheading">
    <w:name w:val="Subheading"/>
    <w:basedOn w:val="Normalny"/>
    <w:rsid w:val="00E050E8"/>
    <w:pPr>
      <w:pBdr>
        <w:bottom w:val="single" w:sz="4" w:space="1" w:color="auto"/>
      </w:pBdr>
      <w:spacing w:after="0" w:line="240" w:lineRule="auto"/>
      <w:ind w:left="432" w:hanging="432"/>
      <w:jc w:val="both"/>
    </w:pPr>
    <w:rPr>
      <w:rFonts w:ascii="Futura Bk BT" w:eastAsia="Times New Roman" w:hAnsi="Futura Bk BT" w:cs="Times New Roman"/>
      <w:sz w:val="24"/>
      <w:szCs w:val="20"/>
      <w:lang w:eastAsia="en-GB"/>
    </w:rPr>
  </w:style>
  <w:style w:type="paragraph" w:styleId="Stopka">
    <w:name w:val="footer"/>
    <w:basedOn w:val="Normalny"/>
    <w:link w:val="StopkaZnak"/>
    <w:uiPriority w:val="99"/>
    <w:unhideWhenUsed/>
    <w:rsid w:val="0004270B"/>
    <w:pPr>
      <w:tabs>
        <w:tab w:val="center" w:pos="4320"/>
        <w:tab w:val="right" w:pos="8640"/>
      </w:tabs>
      <w:spacing w:after="0" w:line="240" w:lineRule="auto"/>
    </w:pPr>
    <w:rPr>
      <w:rFonts w:eastAsiaTheme="minorEastAsia"/>
      <w:sz w:val="24"/>
      <w:szCs w:val="24"/>
    </w:rPr>
  </w:style>
  <w:style w:type="character" w:customStyle="1" w:styleId="StopkaZnak">
    <w:name w:val="Stopka Znak"/>
    <w:basedOn w:val="Domylnaczcionkaakapitu"/>
    <w:link w:val="Stopka"/>
    <w:uiPriority w:val="99"/>
    <w:rsid w:val="0004270B"/>
    <w:rPr>
      <w:rFonts w:eastAsiaTheme="minorEastAsia"/>
      <w:sz w:val="24"/>
      <w:szCs w:val="24"/>
    </w:rPr>
  </w:style>
  <w:style w:type="paragraph" w:customStyle="1" w:styleId="Default">
    <w:name w:val="Default"/>
    <w:rsid w:val="00975D2C"/>
    <w:pPr>
      <w:autoSpaceDE w:val="0"/>
      <w:autoSpaceDN w:val="0"/>
      <w:adjustRightInd w:val="0"/>
      <w:spacing w:after="0" w:line="240" w:lineRule="auto"/>
    </w:pPr>
    <w:rPr>
      <w:rFonts w:ascii="Century Gothic" w:eastAsia="Calibri" w:hAnsi="Century Gothic" w:cs="Century Gothic"/>
      <w:color w:val="000000"/>
      <w:sz w:val="24"/>
      <w:szCs w:val="24"/>
      <w:lang w:eastAsia="en-GB"/>
    </w:r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 w:type="paragraph" w:styleId="Tekstdymka">
    <w:name w:val="Balloon Text"/>
    <w:basedOn w:val="Normalny"/>
    <w:link w:val="TekstdymkaZnak"/>
    <w:uiPriority w:val="99"/>
    <w:semiHidden/>
    <w:unhideWhenUsed/>
    <w:rsid w:val="00F4001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4001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5b5610e5-b06f-4a70-b273-e7d284c1424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C26E59EDFC9641AA7BF687D9C8D552" ma:contentTypeVersion="13" ma:contentTypeDescription="Create a new document." ma:contentTypeScope="" ma:versionID="5d0610b1a44b43d50313ed5dcecb0cb1">
  <xsd:schema xmlns:xsd="http://www.w3.org/2001/XMLSchema" xmlns:xs="http://www.w3.org/2001/XMLSchema" xmlns:p="http://schemas.microsoft.com/office/2006/metadata/properties" xmlns:ns2="adb425c4-9699-4fef-b7c8-000e0c70b6c4" xmlns:ns3="5b5610e5-b06f-4a70-b273-e7d284c1424d" targetNamespace="http://schemas.microsoft.com/office/2006/metadata/properties" ma:root="true" ma:fieldsID="b2e78c4aa6e1fdf3f1b4ceb3afec7e55" ns2:_="" ns3:_="">
    <xsd:import namespace="adb425c4-9699-4fef-b7c8-000e0c70b6c4"/>
    <xsd:import namespace="5b5610e5-b06f-4a70-b273-e7d284c142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425c4-9699-4fef-b7c8-000e0c70b6c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5610e5-b06f-4a70-b273-e7d284c1424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75625D-2E89-44AE-BCFF-1F7F179E38BA}">
  <ds:schemaRefs>
    <ds:schemaRef ds:uri="http://schemas.microsoft.com/sharepoint/v3/contenttype/forms"/>
  </ds:schemaRefs>
</ds:datastoreItem>
</file>

<file path=customXml/itemProps2.xml><?xml version="1.0" encoding="utf-8"?>
<ds:datastoreItem xmlns:ds="http://schemas.openxmlformats.org/officeDocument/2006/customXml" ds:itemID="{5A174E61-F7C0-40B4-A2B6-CD4AC7BFE980}">
  <ds:schemaRefs>
    <ds:schemaRef ds:uri="http://schemas.microsoft.com/office/2006/metadata/properties"/>
    <ds:schemaRef ds:uri="http://schemas.microsoft.com/office/infopath/2007/PartnerControls"/>
    <ds:schemaRef ds:uri="5b5610e5-b06f-4a70-b273-e7d284c1424d"/>
  </ds:schemaRefs>
</ds:datastoreItem>
</file>

<file path=customXml/itemProps3.xml><?xml version="1.0" encoding="utf-8"?>
<ds:datastoreItem xmlns:ds="http://schemas.openxmlformats.org/officeDocument/2006/customXml" ds:itemID="{DC322B22-6C78-41ED-A528-B42172BE6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425c4-9699-4fef-b7c8-000e0c70b6c4"/>
    <ds:schemaRef ds:uri="5b5610e5-b06f-4a70-b273-e7d284c142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75</Words>
  <Characters>7271</Characters>
  <Application>Microsoft Office Word</Application>
  <DocSecurity>0</DocSecurity>
  <Lines>60</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e McDonagh</dc:creator>
  <cp:keywords/>
  <dc:description/>
  <cp:lastModifiedBy>Matysiak, Anna</cp:lastModifiedBy>
  <cp:revision>2</cp:revision>
  <dcterms:created xsi:type="dcterms:W3CDTF">2020-09-04T12:39:00Z</dcterms:created>
  <dcterms:modified xsi:type="dcterms:W3CDTF">2020-09-0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C26E59EDFC9641AA7BF687D9C8D552</vt:lpwstr>
  </property>
</Properties>
</file>